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B9F14" w14:textId="77777777" w:rsidR="00477257" w:rsidRDefault="000604D1" w:rsidP="00477257">
      <w:pPr>
        <w:ind w:firstLine="0"/>
        <w:rPr>
          <w:b/>
          <w:bCs/>
        </w:rPr>
      </w:pPr>
      <w:r w:rsidRPr="00BC7833">
        <w:rPr>
          <w:b/>
          <w:bCs/>
          <w:szCs w:val="24"/>
        </w:rPr>
        <w:t>Introduction</w:t>
      </w:r>
    </w:p>
    <w:p w14:paraId="5B469AB0" w14:textId="79B8C7F3" w:rsidR="00465B91" w:rsidRPr="00477257" w:rsidRDefault="00BA2B59" w:rsidP="00477257">
      <w:pPr>
        <w:ind w:firstLine="0"/>
        <w:rPr>
          <w:b/>
          <w:bCs/>
        </w:rPr>
      </w:pPr>
      <w:r w:rsidRPr="00BA2B59">
        <w:t xml:space="preserve">Security </w:t>
      </w:r>
      <w:r w:rsidR="003818F2" w:rsidRPr="00BA2B59">
        <w:t xml:space="preserve">Information </w:t>
      </w:r>
      <w:r w:rsidR="003818F2">
        <w:t>a</w:t>
      </w:r>
      <w:r w:rsidR="003818F2" w:rsidRPr="00BA2B59">
        <w:t xml:space="preserve">nd Event Management Systems </w:t>
      </w:r>
      <w:r w:rsidRPr="00BA2B59">
        <w:t>(SIEM) ha</w:t>
      </w:r>
      <w:r w:rsidR="003818F2">
        <w:t>s</w:t>
      </w:r>
      <w:r w:rsidRPr="00BA2B59">
        <w:t xml:space="preserve"> been widely used as robust tools for detection, prevention, and response against attacks on information security</w:t>
      </w:r>
      <w:r w:rsidR="00BF4738">
        <w:t xml:space="preserve"> </w:t>
      </w:r>
      <w:r w:rsidR="003818F2">
        <w:t xml:space="preserve">as mentioned by </w:t>
      </w:r>
      <w:proofErr w:type="spellStart"/>
      <w:r w:rsidR="00BF4738" w:rsidRPr="00BF4738">
        <w:t>González-Granadillo</w:t>
      </w:r>
      <w:proofErr w:type="spellEnd"/>
      <w:r w:rsidR="00BF4738" w:rsidRPr="00BF4738">
        <w:t xml:space="preserve"> </w:t>
      </w:r>
      <w:r w:rsidR="003818F2" w:rsidRPr="00BF4738">
        <w:t>et al.,</w:t>
      </w:r>
      <w:r w:rsidRPr="00BA2B59">
        <w:t xml:space="preserve"> SIEM solutions have been evolving to meet the demands of advancing technology. The systems are becoming more comprehensive to provide a wide range of visibility for </w:t>
      </w:r>
      <w:r w:rsidR="003818F2">
        <w:t xml:space="preserve">the </w:t>
      </w:r>
      <w:r w:rsidRPr="00BA2B59">
        <w:t xml:space="preserve">identification of </w:t>
      </w:r>
      <w:r w:rsidR="00B6522F">
        <w:t>h</w:t>
      </w:r>
      <w:r w:rsidR="00B6522F" w:rsidRPr="00BA2B59">
        <w:t>igh-risk</w:t>
      </w:r>
      <w:r w:rsidRPr="00BA2B59">
        <w:t xml:space="preserve"> areas and focusing on the mitigation strategies aimed at minimizing costs and time taken to respond to </w:t>
      </w:r>
      <w:r>
        <w:t>attacks</w:t>
      </w:r>
      <w:r w:rsidRPr="00BA2B59">
        <w:t xml:space="preserve">. </w:t>
      </w:r>
      <w:proofErr w:type="spellStart"/>
      <w:r w:rsidR="003818F2" w:rsidRPr="00BF4738">
        <w:t>González-Granadillo</w:t>
      </w:r>
      <w:proofErr w:type="spellEnd"/>
      <w:r w:rsidR="003818F2" w:rsidRPr="00BF4738">
        <w:t xml:space="preserve"> et al.,</w:t>
      </w:r>
      <w:r w:rsidR="003818F2">
        <w:t xml:space="preserve"> further states that </w:t>
      </w:r>
      <w:r>
        <w:t>SIEM</w:t>
      </w:r>
      <w:r w:rsidRPr="00BA2B59">
        <w:t xml:space="preserve"> systems</w:t>
      </w:r>
      <w:r>
        <w:t xml:space="preserve"> </w:t>
      </w:r>
      <w:r w:rsidRPr="00BA2B59">
        <w:t xml:space="preserve">today </w:t>
      </w:r>
      <w:r>
        <w:t>are</w:t>
      </w:r>
      <w:r w:rsidRPr="00BA2B59">
        <w:t xml:space="preserve"> buil</w:t>
      </w:r>
      <w:r w:rsidR="003818F2">
        <w:t>t</w:t>
      </w:r>
      <w:r w:rsidRPr="00BA2B59">
        <w:t xml:space="preserve"> upon or are integrated with big data analytics</w:t>
      </w:r>
      <w:r w:rsidR="006F2104">
        <w:t xml:space="preserve"> and</w:t>
      </w:r>
      <w:r w:rsidRPr="00BA2B59">
        <w:t xml:space="preserve"> artificial intelligence tools</w:t>
      </w:r>
      <w:r w:rsidR="003818F2">
        <w:t xml:space="preserve"> [1]</w:t>
      </w:r>
      <w:r w:rsidRPr="00BA2B59">
        <w:t xml:space="preserve">. </w:t>
      </w:r>
    </w:p>
    <w:p w14:paraId="3B9021FC" w14:textId="3492717A" w:rsidR="00BA2B59" w:rsidRPr="00BA2B59" w:rsidRDefault="0083322C" w:rsidP="00BA2B59">
      <w:r>
        <w:t xml:space="preserve">Redback </w:t>
      </w:r>
      <w:r w:rsidR="000453AE">
        <w:t>Operations</w:t>
      </w:r>
      <w:r w:rsidR="00BA2B59" w:rsidRPr="00BA2B59">
        <w:t xml:space="preserve"> </w:t>
      </w:r>
      <w:r w:rsidR="000453AE">
        <w:t>is</w:t>
      </w:r>
      <w:r w:rsidR="00BA2B59" w:rsidRPr="00BA2B59">
        <w:t xml:space="preserve"> looking to invest in more robust </w:t>
      </w:r>
      <w:r w:rsidR="006F2104">
        <w:t>and</w:t>
      </w:r>
      <w:r w:rsidR="00BA2B59" w:rsidRPr="00BA2B59">
        <w:t xml:space="preserve"> apprehensive </w:t>
      </w:r>
      <w:r w:rsidR="006F2104">
        <w:t>SIEM</w:t>
      </w:r>
      <w:r w:rsidR="00BA2B59" w:rsidRPr="00BA2B59">
        <w:t xml:space="preserve"> systems to </w:t>
      </w:r>
      <w:r w:rsidR="006F2104">
        <w:t>curb</w:t>
      </w:r>
      <w:r w:rsidR="00BA2B59" w:rsidRPr="00BA2B59">
        <w:t xml:space="preserve"> </w:t>
      </w:r>
      <w:r w:rsidR="006F2104">
        <w:t>the increasing number of cyberattacks</w:t>
      </w:r>
      <w:r w:rsidR="00B6522F">
        <w:t xml:space="preserve"> that ha</w:t>
      </w:r>
      <w:r w:rsidR="003818F2">
        <w:t>ve</w:t>
      </w:r>
      <w:r w:rsidR="00BA2B59" w:rsidRPr="00BA2B59">
        <w:t xml:space="preserve"> affected the information technology industry, which </w:t>
      </w:r>
      <w:r w:rsidR="00B6522F">
        <w:t xml:space="preserve">has substantially </w:t>
      </w:r>
      <w:r w:rsidR="00BA2B59" w:rsidRPr="00BA2B59">
        <w:t xml:space="preserve">grown over the past years. Additionally, </w:t>
      </w:r>
      <w:r w:rsidR="000453AE">
        <w:t>Redback Operations</w:t>
      </w:r>
      <w:r w:rsidR="000453AE" w:rsidRPr="00BA2B59">
        <w:t xml:space="preserve"> </w:t>
      </w:r>
      <w:r w:rsidR="000453AE">
        <w:t>is</w:t>
      </w:r>
      <w:r w:rsidR="00BA2B59" w:rsidRPr="00BA2B59">
        <w:t xml:space="preserve"> implementing </w:t>
      </w:r>
      <w:r w:rsidR="00B6522F">
        <w:t>SIEM</w:t>
      </w:r>
      <w:r w:rsidR="00BA2B59" w:rsidRPr="00BA2B59">
        <w:t xml:space="preserve"> systems </w:t>
      </w:r>
      <w:r w:rsidR="00B6522F">
        <w:t>to</w:t>
      </w:r>
      <w:r w:rsidR="00BA2B59" w:rsidRPr="00BA2B59">
        <w:t xml:space="preserve"> operate legally in the industries. </w:t>
      </w:r>
      <w:r w:rsidR="003818F2">
        <w:t xml:space="preserve">According to </w:t>
      </w:r>
      <w:proofErr w:type="spellStart"/>
      <w:r w:rsidR="003818F2" w:rsidRPr="00BF4738">
        <w:t>Miloslavskay</w:t>
      </w:r>
      <w:r w:rsidR="00573A3E">
        <w:t>a</w:t>
      </w:r>
      <w:proofErr w:type="spellEnd"/>
      <w:r w:rsidR="00573A3E">
        <w:t>,</w:t>
      </w:r>
      <w:r w:rsidR="003818F2" w:rsidRPr="00BF4738">
        <w:t xml:space="preserve"> </w:t>
      </w:r>
      <w:r w:rsidR="003818F2">
        <w:t>t</w:t>
      </w:r>
      <w:r w:rsidR="00BA2B59" w:rsidRPr="00BA2B59">
        <w:t xml:space="preserve">his is due to the many complicated regulations </w:t>
      </w:r>
      <w:r w:rsidR="00B6522F">
        <w:t xml:space="preserve">and </w:t>
      </w:r>
      <w:r w:rsidR="00BA2B59" w:rsidRPr="00BA2B59">
        <w:t>compliances that companies must conform to for them to stay operational</w:t>
      </w:r>
      <w:r w:rsidR="00BF4738">
        <w:t xml:space="preserve"> </w:t>
      </w:r>
      <w:r w:rsidR="003818F2">
        <w:t>as [2]</w:t>
      </w:r>
      <w:r w:rsidR="00BA2B59" w:rsidRPr="00BA2B59">
        <w:t xml:space="preserve">. </w:t>
      </w:r>
      <w:r w:rsidR="00474E3D">
        <w:t>There are many SIEM system</w:t>
      </w:r>
      <w:r w:rsidR="003818F2">
        <w:t>s</w:t>
      </w:r>
      <w:r w:rsidR="00474E3D">
        <w:t xml:space="preserve"> today, however, this research will focus on Google SIEM. </w:t>
      </w:r>
      <w:r w:rsidR="00BA2B59" w:rsidRPr="00BA2B59">
        <w:t xml:space="preserve">This paper will provide </w:t>
      </w:r>
      <w:r w:rsidR="00474E3D" w:rsidRPr="00BA2B59">
        <w:t>comprehensive research</w:t>
      </w:r>
      <w:r w:rsidR="00BA2B59" w:rsidRPr="00BA2B59">
        <w:t xml:space="preserve"> on the Google S</w:t>
      </w:r>
      <w:r w:rsidR="00474E3D">
        <w:t>I</w:t>
      </w:r>
      <w:r w:rsidR="00BA2B59" w:rsidRPr="00BA2B59">
        <w:t>EM system.</w:t>
      </w:r>
      <w:r w:rsidR="00474E3D">
        <w:t xml:space="preserve"> It will d</w:t>
      </w:r>
      <w:r w:rsidR="00BA2B59" w:rsidRPr="00BA2B59">
        <w:t>iscuss the features of the Google SIE</w:t>
      </w:r>
      <w:r w:rsidR="00474E3D">
        <w:t>M</w:t>
      </w:r>
      <w:r w:rsidR="00BA2B59" w:rsidRPr="00BA2B59">
        <w:t xml:space="preserve"> systems</w:t>
      </w:r>
      <w:r w:rsidR="00BF4738">
        <w:t>,</w:t>
      </w:r>
      <w:r w:rsidR="00BA2B59" w:rsidRPr="00BA2B59">
        <w:t xml:space="preserve"> how it</w:t>
      </w:r>
      <w:r w:rsidR="00BF4738">
        <w:t xml:space="preserve"> is going to </w:t>
      </w:r>
      <w:r w:rsidR="00BA2B59" w:rsidRPr="00BA2B59">
        <w:t>be implemented into the GCP of the company</w:t>
      </w:r>
      <w:r w:rsidR="003818F2">
        <w:t>,</w:t>
      </w:r>
      <w:r w:rsidR="00BA2B59" w:rsidRPr="00BA2B59">
        <w:t xml:space="preserve"> and the benefits the company will gain from implementing google </w:t>
      </w:r>
      <w:r w:rsidR="00BF4738">
        <w:t>SIEM</w:t>
      </w:r>
      <w:r w:rsidR="00BA2B59" w:rsidRPr="00BA2B59">
        <w:t>.</w:t>
      </w:r>
    </w:p>
    <w:p w14:paraId="78D92C23" w14:textId="77777777" w:rsidR="00477257" w:rsidRDefault="00477257" w:rsidP="00BC7833">
      <w:pPr>
        <w:pStyle w:val="Heading1"/>
        <w:rPr>
          <w:rFonts w:ascii="Times New Roman" w:hAnsi="Times New Roman" w:cs="Times New Roman"/>
          <w:b/>
          <w:bCs/>
          <w:color w:val="auto"/>
          <w:sz w:val="24"/>
          <w:szCs w:val="24"/>
        </w:rPr>
      </w:pPr>
    </w:p>
    <w:p w14:paraId="59054E40" w14:textId="44728806" w:rsidR="000604D1" w:rsidRDefault="000604D1" w:rsidP="00BC7833">
      <w:pPr>
        <w:pStyle w:val="Heading1"/>
        <w:rPr>
          <w:rFonts w:ascii="Times New Roman" w:hAnsi="Times New Roman" w:cs="Times New Roman"/>
          <w:b/>
          <w:bCs/>
          <w:color w:val="auto"/>
          <w:sz w:val="24"/>
          <w:szCs w:val="24"/>
        </w:rPr>
      </w:pPr>
      <w:r w:rsidRPr="00BC7833">
        <w:rPr>
          <w:rFonts w:ascii="Times New Roman" w:hAnsi="Times New Roman" w:cs="Times New Roman"/>
          <w:b/>
          <w:bCs/>
          <w:color w:val="auto"/>
          <w:sz w:val="24"/>
          <w:szCs w:val="24"/>
        </w:rPr>
        <w:t>Google SIEM</w:t>
      </w:r>
    </w:p>
    <w:p w14:paraId="05F0D9A3" w14:textId="156A02CF" w:rsidR="00813D0F" w:rsidRDefault="00465B91" w:rsidP="00465B91">
      <w:r w:rsidRPr="00465B91">
        <w:t xml:space="preserve">Security </w:t>
      </w:r>
      <w:r w:rsidR="003818F2">
        <w:t>I</w:t>
      </w:r>
      <w:r w:rsidRPr="00465B91">
        <w:t xml:space="preserve">nformation and </w:t>
      </w:r>
      <w:r w:rsidR="003818F2">
        <w:t>E</w:t>
      </w:r>
      <w:r w:rsidRPr="00465B91">
        <w:t xml:space="preserve">vent </w:t>
      </w:r>
      <w:r w:rsidR="003818F2">
        <w:t>M</w:t>
      </w:r>
      <w:r w:rsidRPr="00465B91">
        <w:t>anagement</w:t>
      </w:r>
      <w:r w:rsidR="003818F2">
        <w:t xml:space="preserve"> SIEM,</w:t>
      </w:r>
      <w:r w:rsidRPr="00465B91">
        <w:t xml:space="preserve"> is a technology that helps companies with threats detection, prevention, compliance</w:t>
      </w:r>
      <w:r w:rsidR="003818F2">
        <w:t>,</w:t>
      </w:r>
      <w:r w:rsidRPr="00465B91">
        <w:t xml:space="preserve"> and security incident management by collecting and analyzing real-time and historical, security events, a wide range of other events, and </w:t>
      </w:r>
      <w:r w:rsidR="00B736F8" w:rsidRPr="00465B91">
        <w:t>appropriate</w:t>
      </w:r>
      <w:r w:rsidRPr="00465B91">
        <w:t xml:space="preserve"> data sources. </w:t>
      </w:r>
      <w:r w:rsidR="00B736F8">
        <w:t>SI</w:t>
      </w:r>
      <w:r w:rsidR="003818F2">
        <w:t>E</w:t>
      </w:r>
      <w:r w:rsidR="00B736F8">
        <w:t>M</w:t>
      </w:r>
      <w:r w:rsidRPr="00465B91">
        <w:t xml:space="preserve"> system works by merging</w:t>
      </w:r>
      <w:r w:rsidR="003818F2">
        <w:t xml:space="preserve"> two</w:t>
      </w:r>
      <w:r w:rsidRPr="00465B91">
        <w:t xml:space="preserve"> technologies, </w:t>
      </w:r>
      <w:r w:rsidR="003818F2">
        <w:t>S</w:t>
      </w:r>
      <w:r w:rsidRPr="00465B91">
        <w:t xml:space="preserve">ecurity </w:t>
      </w:r>
      <w:r w:rsidR="003818F2">
        <w:t>I</w:t>
      </w:r>
      <w:r w:rsidRPr="00465B91">
        <w:t xml:space="preserve">nformation </w:t>
      </w:r>
      <w:r w:rsidR="003818F2">
        <w:t>M</w:t>
      </w:r>
      <w:r w:rsidRPr="00465B91">
        <w:t>anagement (SIM)</w:t>
      </w:r>
      <w:r w:rsidR="003818F2">
        <w:t>,</w:t>
      </w:r>
      <w:r w:rsidRPr="00465B91">
        <w:t xml:space="preserve"> and </w:t>
      </w:r>
      <w:r w:rsidR="003818F2" w:rsidRPr="00465B91">
        <w:t xml:space="preserve">Security Event Management </w:t>
      </w:r>
      <w:r w:rsidRPr="00465B91">
        <w:t>(SEM)</w:t>
      </w:r>
      <w:r w:rsidR="007871D9">
        <w:t xml:space="preserve"> </w:t>
      </w:r>
      <w:r w:rsidR="003818F2">
        <w:t>as suggested by a study [3]</w:t>
      </w:r>
      <w:r w:rsidRPr="00465B91">
        <w:t xml:space="preserve">. </w:t>
      </w:r>
      <w:r w:rsidR="00B736F8">
        <w:t>SIM</w:t>
      </w:r>
      <w:r w:rsidRPr="00465B91">
        <w:t xml:space="preserve"> is used for collecting data from files for analyses and reporting security threats and occurrences.</w:t>
      </w:r>
      <w:r w:rsidR="00B736F8">
        <w:t xml:space="preserve"> On the other hand</w:t>
      </w:r>
      <w:r w:rsidRPr="00465B91">
        <w:t xml:space="preserve">, SEM </w:t>
      </w:r>
      <w:r w:rsidR="00B736F8">
        <w:t>works</w:t>
      </w:r>
      <w:r w:rsidRPr="00465B91">
        <w:t xml:space="preserve"> by </w:t>
      </w:r>
      <w:r w:rsidR="00571E26">
        <w:t>conducting</w:t>
      </w:r>
      <w:r w:rsidRPr="00465B91">
        <w:t xml:space="preserve"> </w:t>
      </w:r>
      <w:r w:rsidR="00571E26">
        <w:t>real-time</w:t>
      </w:r>
      <w:r w:rsidRPr="00465B91">
        <w:t xml:space="preserve"> system</w:t>
      </w:r>
      <w:r w:rsidR="00571E26">
        <w:t xml:space="preserve"> </w:t>
      </w:r>
      <w:r w:rsidRPr="00465B91">
        <w:t>monitoring and notif</w:t>
      </w:r>
      <w:r w:rsidR="003818F2">
        <w:t>ying</w:t>
      </w:r>
      <w:r w:rsidRPr="00465B91">
        <w:t xml:space="preserve"> the network administrator o</w:t>
      </w:r>
      <w:r w:rsidR="003818F2">
        <w:t>f</w:t>
      </w:r>
      <w:r w:rsidRPr="00465B91">
        <w:t xml:space="preserve"> significant issues</w:t>
      </w:r>
      <w:r w:rsidR="003818F2">
        <w:t>,</w:t>
      </w:r>
      <w:r w:rsidRPr="00465B91">
        <w:t xml:space="preserve"> and establish</w:t>
      </w:r>
      <w:r w:rsidR="003818F2">
        <w:t>ing</w:t>
      </w:r>
      <w:r w:rsidRPr="00465B91">
        <w:t xml:space="preserve"> </w:t>
      </w:r>
      <w:r w:rsidR="00571E26">
        <w:t>ass</w:t>
      </w:r>
      <w:r w:rsidR="00571E26" w:rsidRPr="00465B91">
        <w:t>ociations</w:t>
      </w:r>
      <w:r w:rsidRPr="00465B91">
        <w:t xml:space="preserve"> between the security events</w:t>
      </w:r>
      <w:r w:rsidR="007871D9">
        <w:t xml:space="preserve"> </w:t>
      </w:r>
      <w:r w:rsidR="003818F2">
        <w:t>[3].</w:t>
      </w:r>
      <w:r w:rsidRPr="00465B91">
        <w:t xml:space="preserve"> </w:t>
      </w:r>
    </w:p>
    <w:p w14:paraId="7FC12C42" w14:textId="50ABC901" w:rsidR="00465B91" w:rsidRDefault="00465B91" w:rsidP="00465B91">
      <w:r w:rsidRPr="00465B91">
        <w:t>A typical S</w:t>
      </w:r>
      <w:r w:rsidR="00571E26">
        <w:t>I</w:t>
      </w:r>
      <w:r w:rsidRPr="00465B91">
        <w:t xml:space="preserve">EM system works by providing </w:t>
      </w:r>
      <w:r w:rsidR="00571E26">
        <w:t>real-time</w:t>
      </w:r>
      <w:r w:rsidRPr="00465B91">
        <w:t xml:space="preserve"> visibility</w:t>
      </w:r>
      <w:r w:rsidR="00571E26">
        <w:t xml:space="preserve"> a</w:t>
      </w:r>
      <w:r w:rsidRPr="00465B91">
        <w:t xml:space="preserve">cross the </w:t>
      </w:r>
      <w:r w:rsidR="00571E26" w:rsidRPr="00465B91">
        <w:t>organization’s</w:t>
      </w:r>
      <w:r w:rsidRPr="00465B91">
        <w:t xml:space="preserve"> </w:t>
      </w:r>
      <w:r w:rsidR="00571E26">
        <w:t>i</w:t>
      </w:r>
      <w:r w:rsidRPr="00465B91">
        <w:t>nformation security system, establish</w:t>
      </w:r>
      <w:r w:rsidR="003818F2">
        <w:t>ing</w:t>
      </w:r>
      <w:r w:rsidRPr="00465B91">
        <w:t xml:space="preserve"> correlations between events gathered from the collected data and the security events, consolidating data from various sources, and automatically notifying the network administrator of any problem in the information security system</w:t>
      </w:r>
      <w:r w:rsidR="00AB0780">
        <w:t xml:space="preserve"> </w:t>
      </w:r>
      <w:r w:rsidR="00AB0780" w:rsidRPr="00AB0780">
        <w:t>(Díaz López et al., 2018)</w:t>
      </w:r>
      <w:r w:rsidRPr="00465B91">
        <w:t xml:space="preserve">. Many companies have developed their </w:t>
      </w:r>
      <w:r w:rsidR="003818F2">
        <w:t>SIEM</w:t>
      </w:r>
      <w:r w:rsidRPr="00465B91">
        <w:t xml:space="preserve"> software to be used for detecting</w:t>
      </w:r>
      <w:r w:rsidR="003818F2">
        <w:t xml:space="preserve"> </w:t>
      </w:r>
      <w:r w:rsidRPr="00465B91">
        <w:t xml:space="preserve">attacks and </w:t>
      </w:r>
      <w:r w:rsidR="003818F2" w:rsidRPr="00465B91">
        <w:t>irregularities</w:t>
      </w:r>
      <w:r w:rsidRPr="00465B91">
        <w:t xml:space="preserve"> in the information technology system. Some of these companies include HP, IBM, McAfee, until, Google, RSA, Splunk, and many others.</w:t>
      </w:r>
    </w:p>
    <w:p w14:paraId="01B847E1" w14:textId="7E01BC6C" w:rsidR="00401301" w:rsidRDefault="00FC69E5" w:rsidP="00465B91">
      <w:r w:rsidRPr="00FC69E5">
        <w:t>Google</w:t>
      </w:r>
      <w:r w:rsidR="003818F2">
        <w:t>'</w:t>
      </w:r>
      <w:r w:rsidRPr="00FC69E5">
        <w:t>s SI</w:t>
      </w:r>
      <w:r>
        <w:t>E</w:t>
      </w:r>
      <w:r w:rsidRPr="00FC69E5">
        <w:t xml:space="preserve">M system is known as Chronicle. It is a software as a service (SaaS) product that is built on the core of Google infrastructure. </w:t>
      </w:r>
      <w:r w:rsidR="003818F2">
        <w:t>From certain research [4], Chronicle utilizes</w:t>
      </w:r>
      <w:r w:rsidRPr="00FC69E5">
        <w:t xml:space="preserve"> data platforms used by Google to power its </w:t>
      </w:r>
      <w:r w:rsidR="003818F2">
        <w:t>biggest</w:t>
      </w:r>
      <w:r w:rsidRPr="00FC69E5">
        <w:t xml:space="preserve"> products to deal with </w:t>
      </w:r>
      <w:r w:rsidR="003818F2">
        <w:lastRenderedPageBreak/>
        <w:t xml:space="preserve">the </w:t>
      </w:r>
      <w:r w:rsidRPr="00FC69E5">
        <w:t xml:space="preserve">collection, hunting, correlation, detection, and reporting </w:t>
      </w:r>
      <w:r w:rsidR="003818F2">
        <w:t xml:space="preserve">of </w:t>
      </w:r>
      <w:r w:rsidRPr="00FC69E5">
        <w:t>on</w:t>
      </w:r>
      <w:r w:rsidR="003818F2">
        <w:t>-</w:t>
      </w:r>
      <w:r w:rsidRPr="00FC69E5">
        <w:t>premises and multi</w:t>
      </w:r>
      <w:r w:rsidR="003818F2">
        <w:t>-</w:t>
      </w:r>
      <w:r w:rsidRPr="00FC69E5">
        <w:t xml:space="preserve">cloud, security </w:t>
      </w:r>
      <w:r>
        <w:t>logs</w:t>
      </w:r>
      <w:r w:rsidRPr="00FC69E5">
        <w:t xml:space="preserve">. It uses </w:t>
      </w:r>
      <w:r>
        <w:t>raw and</w:t>
      </w:r>
      <w:r w:rsidRPr="00FC69E5">
        <w:t xml:space="preserve"> normalized logs by making them available for searching, detecting</w:t>
      </w:r>
      <w:r w:rsidR="003818F2">
        <w:t>,</w:t>
      </w:r>
      <w:r w:rsidRPr="00FC69E5">
        <w:t xml:space="preserve"> and reporting. Additionally, Chronicle works by removing the </w:t>
      </w:r>
      <w:r w:rsidR="003818F2">
        <w:t>existing</w:t>
      </w:r>
      <w:r w:rsidRPr="00FC69E5">
        <w:t xml:space="preserve"> barrier that has </w:t>
      </w:r>
      <w:r w:rsidR="003818F2" w:rsidRPr="00FC69E5">
        <w:t>been</w:t>
      </w:r>
      <w:r w:rsidRPr="00FC69E5">
        <w:t xml:space="preserve"> between having a massive amount of data </w:t>
      </w:r>
      <w:r w:rsidR="00960024">
        <w:t>and</w:t>
      </w:r>
      <w:r w:rsidRPr="00FC69E5">
        <w:t xml:space="preserve"> slow performance, which has enabled its clients to scale and hunt </w:t>
      </w:r>
      <w:r w:rsidR="00960024">
        <w:t>millions</w:t>
      </w:r>
      <w:r w:rsidRPr="00FC69E5">
        <w:t xml:space="preserve"> of data</w:t>
      </w:r>
      <w:r w:rsidR="003818F2">
        <w:t xml:space="preserve"> [4]</w:t>
      </w:r>
      <w:r w:rsidRPr="00FC69E5">
        <w:t xml:space="preserve">. </w:t>
      </w:r>
      <w:r w:rsidR="00960024" w:rsidRPr="00FC69E5">
        <w:t>Chronicle’s</w:t>
      </w:r>
      <w:r w:rsidRPr="00FC69E5">
        <w:t xml:space="preserve"> main objective is to deliver a modern </w:t>
      </w:r>
      <w:r w:rsidR="00401301">
        <w:t>threat</w:t>
      </w:r>
      <w:r w:rsidRPr="00FC69E5">
        <w:t xml:space="preserve"> detection and investigation system with integrated intelligence, using unprecedented speed and scale at a disruptive and affordable price. </w:t>
      </w:r>
    </w:p>
    <w:p w14:paraId="78772038" w14:textId="3E34D088" w:rsidR="00813D0F" w:rsidRDefault="00FC69E5" w:rsidP="00465B91">
      <w:r w:rsidRPr="00FC69E5">
        <w:t xml:space="preserve">Google </w:t>
      </w:r>
      <w:r w:rsidR="00401301">
        <w:t>SIEM</w:t>
      </w:r>
      <w:r w:rsidRPr="00FC69E5">
        <w:t xml:space="preserve"> system is </w:t>
      </w:r>
      <w:r w:rsidR="00401301">
        <w:t>built</w:t>
      </w:r>
      <w:r w:rsidRPr="00FC69E5">
        <w:t xml:space="preserve"> to </w:t>
      </w:r>
      <w:r w:rsidR="00401301">
        <w:t>perform</w:t>
      </w:r>
      <w:r w:rsidRPr="00FC69E5">
        <w:t xml:space="preserve"> </w:t>
      </w:r>
      <w:r w:rsidR="00401301" w:rsidRPr="00FC69E5">
        <w:t>analyses</w:t>
      </w:r>
      <w:r w:rsidRPr="00FC69E5">
        <w:t xml:space="preserve"> on such massive amounts of network </w:t>
      </w:r>
      <w:r w:rsidR="00401301">
        <w:t>and</w:t>
      </w:r>
      <w:r w:rsidRPr="00FC69E5">
        <w:t xml:space="preserve"> security telemetry that companies </w:t>
      </w:r>
      <w:r w:rsidR="00401301" w:rsidRPr="00FC69E5">
        <w:t>generate</w:t>
      </w:r>
      <w:r w:rsidRPr="00FC69E5">
        <w:t xml:space="preserve">. It helps to </w:t>
      </w:r>
      <w:r w:rsidR="00401301" w:rsidRPr="00FC69E5">
        <w:t>normalize</w:t>
      </w:r>
      <w:r w:rsidR="00401301">
        <w:t>,</w:t>
      </w:r>
      <w:r w:rsidRPr="00FC69E5">
        <w:t xml:space="preserve"> index, correlates, and </w:t>
      </w:r>
      <w:r w:rsidR="00401301" w:rsidRPr="00FC69E5">
        <w:t>analyze</w:t>
      </w:r>
      <w:r w:rsidRPr="00FC69E5">
        <w:t xml:space="preserve"> data to supply instant analysis and the </w:t>
      </w:r>
      <w:r w:rsidR="00401301" w:rsidRPr="00FC69E5">
        <w:t>framework</w:t>
      </w:r>
      <w:r w:rsidRPr="00FC69E5">
        <w:t xml:space="preserve"> threats, and risks in the </w:t>
      </w:r>
      <w:r w:rsidR="008D5F1C" w:rsidRPr="00FC69E5">
        <w:t>organization</w:t>
      </w:r>
      <w:r w:rsidRPr="00FC69E5">
        <w:t xml:space="preserve">. The system helps the company to investigate the aggregated security information for a long period. This can be achieved by using the Chronicle search in all the domains that are accessible within the </w:t>
      </w:r>
      <w:r w:rsidR="008D5F1C" w:rsidRPr="00FC69E5">
        <w:t>organization</w:t>
      </w:r>
      <w:r w:rsidRPr="00FC69E5">
        <w:t>. Furthermore, it a</w:t>
      </w:r>
      <w:r w:rsidR="003818F2">
        <w:t>llows the organization to</w:t>
      </w:r>
      <w:r w:rsidRPr="00FC69E5">
        <w:t xml:space="preserve"> narrow </w:t>
      </w:r>
      <w:r w:rsidR="003818F2">
        <w:t xml:space="preserve">the </w:t>
      </w:r>
      <w:r w:rsidRPr="00FC69E5">
        <w:t xml:space="preserve">search to </w:t>
      </w:r>
      <w:r w:rsidR="003818F2">
        <w:t xml:space="preserve">a </w:t>
      </w:r>
      <w:r w:rsidRPr="00FC69E5">
        <w:t xml:space="preserve">specific domain, IP address, or </w:t>
      </w:r>
      <w:r w:rsidR="003818F2">
        <w:t xml:space="preserve">asset </w:t>
      </w:r>
      <w:r w:rsidRPr="00FC69E5">
        <w:t xml:space="preserve">to determine if </w:t>
      </w:r>
      <w:r w:rsidR="003818F2">
        <w:t>any compromises</w:t>
      </w:r>
      <w:r w:rsidRPr="00FC69E5">
        <w:t xml:space="preserve"> have occurred</w:t>
      </w:r>
      <w:r w:rsidR="003818F2">
        <w:t>.</w:t>
      </w:r>
    </w:p>
    <w:p w14:paraId="0B55E478" w14:textId="50FCA728" w:rsidR="000604D1" w:rsidRDefault="000604D1" w:rsidP="00BC7833">
      <w:pPr>
        <w:pStyle w:val="Heading1"/>
        <w:rPr>
          <w:rFonts w:ascii="Times New Roman" w:hAnsi="Times New Roman" w:cs="Times New Roman"/>
          <w:b/>
          <w:bCs/>
          <w:color w:val="auto"/>
          <w:sz w:val="24"/>
          <w:szCs w:val="24"/>
        </w:rPr>
      </w:pPr>
      <w:r w:rsidRPr="00BC7833">
        <w:rPr>
          <w:rFonts w:ascii="Times New Roman" w:hAnsi="Times New Roman" w:cs="Times New Roman"/>
          <w:b/>
          <w:bCs/>
          <w:color w:val="auto"/>
          <w:sz w:val="24"/>
          <w:szCs w:val="24"/>
        </w:rPr>
        <w:t xml:space="preserve">Features </w:t>
      </w:r>
      <w:r w:rsidR="008D5F1C">
        <w:rPr>
          <w:rFonts w:ascii="Times New Roman" w:hAnsi="Times New Roman" w:cs="Times New Roman"/>
          <w:b/>
          <w:bCs/>
          <w:color w:val="auto"/>
          <w:sz w:val="24"/>
          <w:szCs w:val="24"/>
        </w:rPr>
        <w:t xml:space="preserve">and Capabilities </w:t>
      </w:r>
      <w:r w:rsidRPr="00BC7833">
        <w:rPr>
          <w:rFonts w:ascii="Times New Roman" w:hAnsi="Times New Roman" w:cs="Times New Roman"/>
          <w:b/>
          <w:bCs/>
          <w:color w:val="auto"/>
          <w:sz w:val="24"/>
          <w:szCs w:val="24"/>
        </w:rPr>
        <w:t>of Google SIEM</w:t>
      </w:r>
    </w:p>
    <w:p w14:paraId="15EB69BA" w14:textId="470BE0C4" w:rsidR="00D249D1" w:rsidRDefault="00D249D1" w:rsidP="00D249D1">
      <w:r>
        <w:t xml:space="preserve">Today’s </w:t>
      </w:r>
      <w:r w:rsidR="003818F2">
        <w:t xml:space="preserve">worst </w:t>
      </w:r>
      <w:r>
        <w:t xml:space="preserve">reality in </w:t>
      </w:r>
      <w:r w:rsidR="003818F2">
        <w:t xml:space="preserve">the </w:t>
      </w:r>
      <w:r>
        <w:t>information technology sector is that no matter how advanced or robust technologies are</w:t>
      </w:r>
      <w:r w:rsidR="003818F2">
        <w:t>,</w:t>
      </w:r>
      <w:r>
        <w:t xml:space="preserve"> companies cannot stop all the cyberattacks presented in the IT environment. Often at times, viruses and </w:t>
      </w:r>
      <w:r w:rsidR="003818F2">
        <w:t>malware</w:t>
      </w:r>
      <w:r>
        <w:t xml:space="preserve"> find a way to infiltrate the networks. Therefore, without detection and prevention measures, the malware may end up residing in the network for months on end. For </w:t>
      </w:r>
      <w:r w:rsidR="003818F2">
        <w:t>th</w:t>
      </w:r>
      <w:r>
        <w:t>is reason, it is important to be aware of the features and capabilities of every system implemented in the company.</w:t>
      </w:r>
      <w:r w:rsidR="00E42BFC">
        <w:t xml:space="preserve"> </w:t>
      </w:r>
      <w:r w:rsidR="003818F2">
        <w:t xml:space="preserve">In their paper, </w:t>
      </w:r>
      <w:proofErr w:type="spellStart"/>
      <w:r w:rsidR="003818F2" w:rsidRPr="00E32A19">
        <w:t>Mokalled</w:t>
      </w:r>
      <w:proofErr w:type="spellEnd"/>
      <w:r w:rsidR="003818F2" w:rsidRPr="00E32A19">
        <w:t xml:space="preserve"> et al.,</w:t>
      </w:r>
      <w:r w:rsidR="003818F2">
        <w:t xml:space="preserve"> suggest that t</w:t>
      </w:r>
      <w:r w:rsidR="00E42BFC">
        <w:t xml:space="preserve">his knowledge enables a company to select the most suitable </w:t>
      </w:r>
      <w:r w:rsidR="00E42BFC">
        <w:lastRenderedPageBreak/>
        <w:t xml:space="preserve">solution that will suit </w:t>
      </w:r>
      <w:r w:rsidR="003818F2">
        <w:t>its</w:t>
      </w:r>
      <w:r w:rsidR="00E42BFC">
        <w:t xml:space="preserve"> needs and demands</w:t>
      </w:r>
      <w:r w:rsidR="003818F2">
        <w:t xml:space="preserve"> [5]</w:t>
      </w:r>
      <w:r w:rsidR="00E42BFC">
        <w:t>.</w:t>
      </w:r>
      <w:r>
        <w:t xml:space="preserve"> For </w:t>
      </w:r>
      <w:r w:rsidR="003818F2">
        <w:t xml:space="preserve">the </w:t>
      </w:r>
      <w:r>
        <w:t>Google SIEM system, the company should look for the following features and capabilities:</w:t>
      </w:r>
    </w:p>
    <w:p w14:paraId="0343C9BC" w14:textId="58DA4B5F" w:rsidR="00D249D1" w:rsidRDefault="00D249D1" w:rsidP="00D249D1">
      <w:pPr>
        <w:pStyle w:val="ListParagraph"/>
        <w:numPr>
          <w:ilvl w:val="0"/>
          <w:numId w:val="1"/>
        </w:numPr>
      </w:pPr>
      <w:r>
        <w:t xml:space="preserve">Log management: One of the main </w:t>
      </w:r>
      <w:r w:rsidR="00DB53FF">
        <w:t>features</w:t>
      </w:r>
      <w:r>
        <w:t xml:space="preserve"> of</w:t>
      </w:r>
      <w:r w:rsidR="00DB53FF">
        <w:t xml:space="preserve"> the Google SIEM </w:t>
      </w:r>
      <w:r>
        <w:t xml:space="preserve">system is to collect </w:t>
      </w:r>
      <w:r w:rsidR="003818F2">
        <w:t xml:space="preserve">and </w:t>
      </w:r>
      <w:r>
        <w:t xml:space="preserve">store </w:t>
      </w:r>
      <w:r w:rsidR="003818F2">
        <w:t>data</w:t>
      </w:r>
      <w:r>
        <w:t xml:space="preserve"> </w:t>
      </w:r>
      <w:r w:rsidR="003818F2">
        <w:t>from</w:t>
      </w:r>
      <w:r>
        <w:t xml:space="preserve"> multiple and heterogeneous sources</w:t>
      </w:r>
      <w:r w:rsidR="003818F2">
        <w:t xml:space="preserve">. As mentioned by </w:t>
      </w:r>
      <w:proofErr w:type="spellStart"/>
      <w:r w:rsidR="003818F2" w:rsidRPr="00E32A19">
        <w:t>Mokalled</w:t>
      </w:r>
      <w:proofErr w:type="spellEnd"/>
      <w:r w:rsidR="003818F2" w:rsidRPr="00E32A19">
        <w:t xml:space="preserve"> et al., </w:t>
      </w:r>
      <w:r w:rsidR="003818F2">
        <w:t>the data is then</w:t>
      </w:r>
      <w:r>
        <w:t xml:space="preserve"> consolidate</w:t>
      </w:r>
      <w:r w:rsidR="003818F2">
        <w:t>d</w:t>
      </w:r>
      <w:r>
        <w:t xml:space="preserve"> in a central location for </w:t>
      </w:r>
      <w:r w:rsidR="00A13990">
        <w:t xml:space="preserve">Redback Operations’ </w:t>
      </w:r>
      <w:r>
        <w:t>information security team to access the information eas</w:t>
      </w:r>
      <w:r w:rsidR="003818F2">
        <w:t>il</w:t>
      </w:r>
      <w:r>
        <w:t>y</w:t>
      </w:r>
      <w:r w:rsidR="003818F2">
        <w:t xml:space="preserve"> [6]</w:t>
      </w:r>
      <w:r>
        <w:t xml:space="preserve">. Additionally, the log management feature enables the </w:t>
      </w:r>
      <w:r w:rsidR="00A13990">
        <w:t>Redback Operations</w:t>
      </w:r>
      <w:r w:rsidR="00A13990" w:rsidRPr="00BA2B59">
        <w:t xml:space="preserve"> </w:t>
      </w:r>
      <w:r>
        <w:t>to reformat the data, it receives and make</w:t>
      </w:r>
      <w:r w:rsidR="003818F2">
        <w:t>s</w:t>
      </w:r>
      <w:r>
        <w:t xml:space="preserve"> </w:t>
      </w:r>
      <w:r w:rsidR="003818F2">
        <w:t xml:space="preserve">it </w:t>
      </w:r>
      <w:r>
        <w:t>more consistent, plus makes the process of analysis much easier.</w:t>
      </w:r>
    </w:p>
    <w:p w14:paraId="5A9ED782" w14:textId="15208FAC" w:rsidR="00D249D1" w:rsidRDefault="00D249D1" w:rsidP="00D249D1">
      <w:pPr>
        <w:pStyle w:val="ListParagraph"/>
        <w:numPr>
          <w:ilvl w:val="0"/>
          <w:numId w:val="1"/>
        </w:numPr>
      </w:pPr>
      <w:r>
        <w:t>Threat intelligence feed</w:t>
      </w:r>
      <w:r w:rsidR="003818F2">
        <w:t>s</w:t>
      </w:r>
      <w:r>
        <w:t xml:space="preserve"> connections: </w:t>
      </w:r>
      <w:r w:rsidR="00DB53FF">
        <w:t>T</w:t>
      </w:r>
      <w:r>
        <w:t xml:space="preserve">he </w:t>
      </w:r>
      <w:r w:rsidR="00DB53FF">
        <w:t xml:space="preserve">SIEM </w:t>
      </w:r>
      <w:r>
        <w:t xml:space="preserve">system must be able to stay up to date with threat intelligence, which includes evolution, resolution, and </w:t>
      </w:r>
      <w:r w:rsidR="003818F2">
        <w:t>propagation</w:t>
      </w:r>
      <w:r>
        <w:t>. The system should be able to provide real-time streams of data that provide information on the potential cyberattacks and risks</w:t>
      </w:r>
    </w:p>
    <w:p w14:paraId="1ABE887F" w14:textId="10D8A36B" w:rsidR="00D249D1" w:rsidRDefault="00D249D1" w:rsidP="00D249D1">
      <w:pPr>
        <w:pStyle w:val="ListParagraph"/>
        <w:numPr>
          <w:ilvl w:val="0"/>
          <w:numId w:val="1"/>
        </w:numPr>
      </w:pPr>
      <w:r>
        <w:t xml:space="preserve">Integrations and APIs: </w:t>
      </w:r>
      <w:r w:rsidR="00DB53FF">
        <w:t>T</w:t>
      </w:r>
      <w:r>
        <w:t xml:space="preserve">he </w:t>
      </w:r>
      <w:r w:rsidR="00DB53FF">
        <w:t xml:space="preserve">SIEM </w:t>
      </w:r>
      <w:r>
        <w:t xml:space="preserve">system should be able to provide high-performance </w:t>
      </w:r>
      <w:r w:rsidR="00DB53FF">
        <w:t>APIs</w:t>
      </w:r>
      <w:r>
        <w:t xml:space="preserve"> that will expose the functionality to downstream enterprise</w:t>
      </w:r>
      <w:r w:rsidR="003818F2">
        <w:t>s</w:t>
      </w:r>
      <w:r>
        <w:t xml:space="preserve"> and tools. </w:t>
      </w:r>
      <w:r w:rsidR="003818F2">
        <w:t>It</w:t>
      </w:r>
      <w:r>
        <w:t xml:space="preserve"> should also be able to send data directly and smoothly within </w:t>
      </w:r>
      <w:r w:rsidR="00C75888">
        <w:t>Redback Operations</w:t>
      </w:r>
      <w:r w:rsidR="00C75888" w:rsidRPr="00BA2B59">
        <w:t xml:space="preserve"> </w:t>
      </w:r>
      <w:r w:rsidR="00C75888">
        <w:t xml:space="preserve">systems and networks </w:t>
      </w:r>
      <w:r w:rsidR="003818F2">
        <w:t xml:space="preserve">such that </w:t>
      </w:r>
      <w:r>
        <w:t>members can easily access them.</w:t>
      </w:r>
      <w:r w:rsidR="00CA284D">
        <w:t xml:space="preserve"> </w:t>
      </w:r>
      <w:r w:rsidR="003818F2">
        <w:t>I</w:t>
      </w:r>
      <w:r w:rsidR="00CA284D">
        <w:t xml:space="preserve">t should also be compatible with various systems within the </w:t>
      </w:r>
      <w:r w:rsidR="00C75888">
        <w:t>company</w:t>
      </w:r>
      <w:r w:rsidR="00CA284D">
        <w:t xml:space="preserve"> to ensure easy integration.</w:t>
      </w:r>
    </w:p>
    <w:p w14:paraId="1A873AB1" w14:textId="5E932E67" w:rsidR="00D249D1" w:rsidRDefault="00D249D1" w:rsidP="00D249D1">
      <w:pPr>
        <w:pStyle w:val="ListParagraph"/>
        <w:numPr>
          <w:ilvl w:val="0"/>
          <w:numId w:val="1"/>
        </w:numPr>
      </w:pPr>
      <w:r>
        <w:t xml:space="preserve">Security alerts: </w:t>
      </w:r>
      <w:r w:rsidR="009C2308">
        <w:t>The</w:t>
      </w:r>
      <w:r>
        <w:t xml:space="preserve"> system should keep the security team updated immediately when the system detects a potential threat</w:t>
      </w:r>
      <w:r w:rsidR="003818F2">
        <w:t xml:space="preserve"> [6]</w:t>
      </w:r>
      <w:r>
        <w:t xml:space="preserve">. </w:t>
      </w:r>
    </w:p>
    <w:p w14:paraId="07A57F8D" w14:textId="3712B533" w:rsidR="00EF516F" w:rsidRDefault="00D249D1" w:rsidP="00D249D1">
      <w:pPr>
        <w:pStyle w:val="ListParagraph"/>
        <w:numPr>
          <w:ilvl w:val="0"/>
          <w:numId w:val="1"/>
        </w:numPr>
      </w:pPr>
      <w:r>
        <w:t xml:space="preserve">Security events correlation: </w:t>
      </w:r>
      <w:r w:rsidR="009C2308">
        <w:t>T</w:t>
      </w:r>
      <w:r>
        <w:t xml:space="preserve">he </w:t>
      </w:r>
      <w:r w:rsidR="009C2308">
        <w:t xml:space="preserve">SIEM </w:t>
      </w:r>
      <w:r>
        <w:t xml:space="preserve">system must be able to </w:t>
      </w:r>
      <w:r w:rsidR="009C2308">
        <w:t>analyze</w:t>
      </w:r>
      <w:r>
        <w:t xml:space="preserve"> and evaluate every accumulated data from the log management and investigate for any signs of cybe</w:t>
      </w:r>
      <w:r w:rsidR="009C2308">
        <w:t>r</w:t>
      </w:r>
      <w:r>
        <w:t xml:space="preserve">attack, data, breach, or threat infiltration. Additionally, the system should unify individual security telemetry </w:t>
      </w:r>
      <w:r w:rsidR="003818F2">
        <w:t>in</w:t>
      </w:r>
      <w:r>
        <w:t>to one timeline</w:t>
      </w:r>
      <w:r w:rsidR="003818F2">
        <w:t xml:space="preserve"> [6].</w:t>
      </w:r>
    </w:p>
    <w:p w14:paraId="7BF746C3" w14:textId="281883FA" w:rsidR="003240DC" w:rsidRDefault="003240DC" w:rsidP="003240DC">
      <w:pPr>
        <w:pStyle w:val="ListParagraph"/>
        <w:numPr>
          <w:ilvl w:val="0"/>
          <w:numId w:val="1"/>
        </w:numPr>
      </w:pPr>
      <w:r>
        <w:lastRenderedPageBreak/>
        <w:t xml:space="preserve">Machine learning: This is a new feature among SIEM solutions. It is however important for the solution to have </w:t>
      </w:r>
      <w:r w:rsidR="003818F2">
        <w:t xml:space="preserve">a </w:t>
      </w:r>
      <w:r>
        <w:t>machine learning feature to allow the system to learn from historical events, as well as find indicators automatically, and be able to adapt to new environments without input from the security team. This makes the system more efficient and effective in terms of threat management.</w:t>
      </w:r>
    </w:p>
    <w:p w14:paraId="41C12C63" w14:textId="2918A0A1" w:rsidR="003240DC" w:rsidRPr="00EF516F" w:rsidRDefault="003240DC" w:rsidP="003240DC">
      <w:pPr>
        <w:pStyle w:val="ListParagraph"/>
        <w:numPr>
          <w:ilvl w:val="0"/>
          <w:numId w:val="1"/>
        </w:numPr>
      </w:pPr>
      <w:r>
        <w:t xml:space="preserve">Dashboard and reporting: The system should be able to </w:t>
      </w:r>
      <w:r w:rsidR="00426AA7">
        <w:t>simplify its findings from the</w:t>
      </w:r>
      <w:r>
        <w:t xml:space="preserve"> intelligence </w:t>
      </w:r>
      <w:r w:rsidR="00426AA7">
        <w:t xml:space="preserve">feeds </w:t>
      </w:r>
      <w:r>
        <w:t xml:space="preserve">and present </w:t>
      </w:r>
      <w:r w:rsidR="003818F2">
        <w:t xml:space="preserve">them </w:t>
      </w:r>
      <w:r>
        <w:t xml:space="preserve">to the security team, or the audience in ways that can be easily understood. This will give the security team an easy time </w:t>
      </w:r>
      <w:r w:rsidR="003818F2">
        <w:t>making</w:t>
      </w:r>
      <w:r>
        <w:t xml:space="preserve"> sense of the data presented by the </w:t>
      </w:r>
      <w:r w:rsidR="00426AA7">
        <w:t>Google SIEM</w:t>
      </w:r>
      <w:r>
        <w:t xml:space="preserve"> system.</w:t>
      </w:r>
    </w:p>
    <w:p w14:paraId="14344D7F" w14:textId="3DA82C64" w:rsidR="000604D1" w:rsidRDefault="000604D1" w:rsidP="00BC7833">
      <w:pPr>
        <w:pStyle w:val="Heading1"/>
        <w:rPr>
          <w:rFonts w:ascii="Times New Roman" w:hAnsi="Times New Roman" w:cs="Times New Roman"/>
          <w:b/>
          <w:bCs/>
          <w:color w:val="auto"/>
          <w:sz w:val="24"/>
          <w:szCs w:val="24"/>
        </w:rPr>
      </w:pPr>
      <w:r w:rsidRPr="00BC7833">
        <w:rPr>
          <w:rFonts w:ascii="Times New Roman" w:hAnsi="Times New Roman" w:cs="Times New Roman"/>
          <w:b/>
          <w:bCs/>
          <w:color w:val="auto"/>
          <w:sz w:val="24"/>
          <w:szCs w:val="24"/>
        </w:rPr>
        <w:t>Implementing Google SIEM into GCP</w:t>
      </w:r>
    </w:p>
    <w:p w14:paraId="2E2A536D" w14:textId="6E26C76C" w:rsidR="00836A45" w:rsidRDefault="00E44FB2" w:rsidP="00836A45">
      <w:r w:rsidRPr="00E44FB2">
        <w:t xml:space="preserve">Many companies today are </w:t>
      </w:r>
      <w:r w:rsidR="003818F2">
        <w:t>integrating</w:t>
      </w:r>
      <w:r w:rsidRPr="00E44FB2">
        <w:t xml:space="preserve"> Google </w:t>
      </w:r>
      <w:r>
        <w:t>Cloud</w:t>
      </w:r>
      <w:r w:rsidRPr="00E44FB2">
        <w:t xml:space="preserve"> </w:t>
      </w:r>
      <w:r>
        <w:t>P</w:t>
      </w:r>
      <w:r w:rsidRPr="00E44FB2">
        <w:t>latforms</w:t>
      </w:r>
      <w:r>
        <w:t xml:space="preserve"> (GCP)</w:t>
      </w:r>
      <w:r w:rsidRPr="00E44FB2">
        <w:t xml:space="preserve"> into the</w:t>
      </w:r>
      <w:r w:rsidR="003818F2">
        <w:t>ir</w:t>
      </w:r>
      <w:r w:rsidRPr="00E44FB2">
        <w:t xml:space="preserve"> operations</w:t>
      </w:r>
      <w:r>
        <w:t xml:space="preserve"> due to its</w:t>
      </w:r>
      <w:r w:rsidRPr="00E44FB2">
        <w:t xml:space="preserve"> stability and numerous </w:t>
      </w:r>
      <w:r>
        <w:t>built-</w:t>
      </w:r>
      <w:r w:rsidRPr="00E44FB2">
        <w:t>in services. However,</w:t>
      </w:r>
      <w:r>
        <w:t xml:space="preserve"> while</w:t>
      </w:r>
      <w:r w:rsidRPr="00E44FB2">
        <w:t xml:space="preserve"> </w:t>
      </w:r>
      <w:r>
        <w:t>the</w:t>
      </w:r>
      <w:r w:rsidRPr="00E44FB2">
        <w:t xml:space="preserve"> GCP security command center </w:t>
      </w:r>
      <w:r>
        <w:t>serves</w:t>
      </w:r>
      <w:r w:rsidRPr="00E44FB2">
        <w:t xml:space="preserve"> </w:t>
      </w:r>
      <w:r>
        <w:t>many</w:t>
      </w:r>
      <w:r w:rsidRPr="00E44FB2">
        <w:t xml:space="preserve"> purpose</w:t>
      </w:r>
      <w:r w:rsidR="00B84036">
        <w:t>s</w:t>
      </w:r>
      <w:r w:rsidRPr="00E44FB2">
        <w:t>, it is limited to GCP</w:t>
      </w:r>
      <w:r w:rsidR="003818F2">
        <w:t>-</w:t>
      </w:r>
      <w:r w:rsidRPr="00E44FB2">
        <w:t xml:space="preserve">specific sources only. For this reason, it is recommended to implement </w:t>
      </w:r>
      <w:r w:rsidR="003818F2">
        <w:t xml:space="preserve">the </w:t>
      </w:r>
      <w:r w:rsidRPr="00E44FB2">
        <w:t xml:space="preserve">SIEM system to enable GCP to aggregate all the data and to ensure compliance within the platform. </w:t>
      </w:r>
      <w:r w:rsidR="00B84036">
        <w:t>While many</w:t>
      </w:r>
      <w:r w:rsidRPr="00E44FB2">
        <w:t xml:space="preserve"> legacy SIEM systems do not support </w:t>
      </w:r>
      <w:r w:rsidR="00172726">
        <w:t>G</w:t>
      </w:r>
      <w:r w:rsidRPr="00E44FB2">
        <w:t>CP, Google SIE</w:t>
      </w:r>
      <w:r w:rsidR="00172726">
        <w:t>M</w:t>
      </w:r>
      <w:r w:rsidRPr="00E44FB2">
        <w:t xml:space="preserve"> seamlessly integrates with the GCP. For </w:t>
      </w:r>
      <w:r w:rsidR="00C75888">
        <w:t>Redback Operations</w:t>
      </w:r>
      <w:r w:rsidR="00C75888" w:rsidRPr="00BA2B59">
        <w:t xml:space="preserve"> </w:t>
      </w:r>
      <w:r w:rsidRPr="00E44FB2">
        <w:t xml:space="preserve">to integrate </w:t>
      </w:r>
      <w:r w:rsidR="00172726">
        <w:t>GCP</w:t>
      </w:r>
      <w:r w:rsidRPr="00E44FB2">
        <w:t xml:space="preserve"> with the SIEM</w:t>
      </w:r>
      <w:r w:rsidR="00172726">
        <w:t>, t</w:t>
      </w:r>
      <w:r w:rsidRPr="00E44FB2">
        <w:t>here are two options to choose from. This includes pushing logs to logSentinel S</w:t>
      </w:r>
      <w:r w:rsidR="00172726">
        <w:t>I</w:t>
      </w:r>
      <w:r w:rsidRPr="00E44FB2">
        <w:t xml:space="preserve">EM and pulling logs from </w:t>
      </w:r>
      <w:r w:rsidR="00172726">
        <w:t>G</w:t>
      </w:r>
      <w:r w:rsidRPr="00E44FB2">
        <w:t>CB. Pulling logs is mostly used for on</w:t>
      </w:r>
      <w:r w:rsidR="003818F2">
        <w:t>-</w:t>
      </w:r>
      <w:r w:rsidRPr="00E44FB2">
        <w:t xml:space="preserve">premise SIEM setups which regularly take place in the background. This method allows </w:t>
      </w:r>
      <w:r w:rsidR="00C75888">
        <w:t>Redback Operations</w:t>
      </w:r>
      <w:r w:rsidR="00C75888" w:rsidRPr="00BA2B59">
        <w:t xml:space="preserve"> </w:t>
      </w:r>
      <w:r w:rsidRPr="00E44FB2">
        <w:t>to install SIEM locally and avoid exposing their systems to the Internet which is required to receive post loans from the GCP.</w:t>
      </w:r>
      <w:r w:rsidR="00836A45">
        <w:t xml:space="preserve"> </w:t>
      </w:r>
      <w:r w:rsidR="00836A45" w:rsidRPr="00E44FB2">
        <w:t xml:space="preserve">Below is the illustration of the instructions to implement SIEM to GCP using the </w:t>
      </w:r>
      <w:r w:rsidR="00836A45">
        <w:t>pulling</w:t>
      </w:r>
      <w:r w:rsidR="00836A45" w:rsidRPr="00E44FB2">
        <w:t xml:space="preserve"> logs method</w:t>
      </w:r>
    </w:p>
    <w:p w14:paraId="47778391" w14:textId="76010F1F" w:rsidR="00512E4F" w:rsidRPr="00426AA7" w:rsidRDefault="00DF6BA5" w:rsidP="00836A45">
      <w:r>
        <w:rPr>
          <w:noProof/>
        </w:rPr>
        <w:lastRenderedPageBreak/>
        <mc:AlternateContent>
          <mc:Choice Requires="wps">
            <w:drawing>
              <wp:anchor distT="0" distB="0" distL="114300" distR="114300" simplePos="0" relativeHeight="251661312" behindDoc="0" locked="0" layoutInCell="1" allowOverlap="1" wp14:anchorId="21AE1CF6" wp14:editId="2EACF332">
                <wp:simplePos x="0" y="0"/>
                <wp:positionH relativeFrom="column">
                  <wp:posOffset>0</wp:posOffset>
                </wp:positionH>
                <wp:positionV relativeFrom="paragraph">
                  <wp:posOffset>5991860</wp:posOffset>
                </wp:positionV>
                <wp:extent cx="59436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7AAE027" w14:textId="5B4302E1" w:rsidR="00DF6BA5" w:rsidRPr="00F046DB" w:rsidRDefault="00DF6BA5" w:rsidP="00DF6BA5">
                            <w:pPr>
                              <w:pStyle w:val="Caption"/>
                              <w:rPr>
                                <w:sz w:val="24"/>
                                <w:szCs w:val="16"/>
                              </w:rPr>
                            </w:pPr>
                            <w:r>
                              <w:t xml:space="preserve">Figure </w:t>
                            </w:r>
                            <w:r w:rsidR="00477257">
                              <w:fldChar w:fldCharType="begin"/>
                            </w:r>
                            <w:r w:rsidR="00477257">
                              <w:instrText xml:space="preserve"> SEQ Figure \* ARABIC </w:instrText>
                            </w:r>
                            <w:r w:rsidR="00477257">
                              <w:fldChar w:fldCharType="separate"/>
                            </w:r>
                            <w:r w:rsidR="004E715E">
                              <w:rPr>
                                <w:noProof/>
                              </w:rPr>
                              <w:t>1</w:t>
                            </w:r>
                            <w:r w:rsidR="00477257">
                              <w:rPr>
                                <w:noProof/>
                              </w:rPr>
                              <w:fldChar w:fldCharType="end"/>
                            </w:r>
                            <w:r>
                              <w:t>: Steps to implementing Google SIEMS into the GCP</w:t>
                            </w:r>
                            <w:r w:rsidR="004E715E">
                              <w:t xml:space="preserve"> using the pulling logs from GCP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AE1CF6" id="_x0000_t202" coordsize="21600,21600" o:spt="202" path="m,l,21600r21600,l21600,xe">
                <v:stroke joinstyle="miter"/>
                <v:path gradientshapeok="t" o:connecttype="rect"/>
              </v:shapetype>
              <v:shape id="Text Box 3" o:spid="_x0000_s1026" type="#_x0000_t202" style="position:absolute;left:0;text-align:left;margin-left:0;margin-top:471.8pt;width:46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" stroked="f">
                <v:textbox style="mso-fit-shape-to-text:t" inset="0,0,0,0">
                  <w:txbxContent>
                    <w:p w14:paraId="77AAE027" w14:textId="5B4302E1" w:rsidR="00DF6BA5" w:rsidRPr="00F046DB" w:rsidRDefault="00DF6BA5" w:rsidP="00DF6BA5">
                      <w:pPr>
                        <w:pStyle w:val="Caption"/>
                        <w:rPr>
                          <w:sz w:val="24"/>
                          <w:szCs w:val="16"/>
                        </w:rPr>
                      </w:pPr>
                      <w:r>
                        <w:t xml:space="preserve">Figure </w:t>
                      </w:r>
                      <w:r w:rsidR="00477257">
                        <w:fldChar w:fldCharType="begin"/>
                      </w:r>
                      <w:r w:rsidR="00477257">
                        <w:instrText xml:space="preserve"> SEQ Figure \* ARABIC </w:instrText>
                      </w:r>
                      <w:r w:rsidR="00477257">
                        <w:fldChar w:fldCharType="separate"/>
                      </w:r>
                      <w:r w:rsidR="004E715E">
                        <w:rPr>
                          <w:noProof/>
                        </w:rPr>
                        <w:t>1</w:t>
                      </w:r>
                      <w:r w:rsidR="00477257">
                        <w:rPr>
                          <w:noProof/>
                        </w:rPr>
                        <w:fldChar w:fldCharType="end"/>
                      </w:r>
                      <w:r>
                        <w:t>: Steps to implementing Google SIEMS into the GCP</w:t>
                      </w:r>
                      <w:r w:rsidR="004E715E">
                        <w:t xml:space="preserve"> using the pulling logs from GCP method</w:t>
                      </w:r>
                    </w:p>
                  </w:txbxContent>
                </v:textbox>
                <w10:wrap type="topAndBottom"/>
              </v:shape>
            </w:pict>
          </mc:Fallback>
        </mc:AlternateContent>
      </w:r>
      <w:r w:rsidR="00512E4F" w:rsidRPr="00512E4F">
        <w:rPr>
          <w:noProof/>
        </w:rPr>
        <w:drawing>
          <wp:anchor distT="0" distB="0" distL="114300" distR="114300" simplePos="0" relativeHeight="251658240" behindDoc="0" locked="0" layoutInCell="1" allowOverlap="1" wp14:anchorId="65FA58B7" wp14:editId="470E2BED">
            <wp:simplePos x="0" y="0"/>
            <wp:positionH relativeFrom="margin">
              <wp:align>right</wp:align>
            </wp:positionH>
            <wp:positionV relativeFrom="paragraph">
              <wp:posOffset>0</wp:posOffset>
            </wp:positionV>
            <wp:extent cx="5943600" cy="59347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5934710"/>
                    </a:xfrm>
                    <a:prstGeom prst="rect">
                      <a:avLst/>
                    </a:prstGeom>
                  </pic:spPr>
                </pic:pic>
              </a:graphicData>
            </a:graphic>
          </wp:anchor>
        </w:drawing>
      </w:r>
    </w:p>
    <w:p w14:paraId="77BBDF80" w14:textId="67E0731A" w:rsidR="00426AA7" w:rsidRDefault="00E44FB2" w:rsidP="00426AA7">
      <w:r w:rsidRPr="00E44FB2">
        <w:t xml:space="preserve"> Pushing logs is more flexible, and </w:t>
      </w:r>
      <w:r w:rsidR="00172726">
        <w:t>relies</w:t>
      </w:r>
      <w:r w:rsidRPr="00E44FB2">
        <w:t xml:space="preserve"> more on the native</w:t>
      </w:r>
      <w:r w:rsidR="00836A45">
        <w:t xml:space="preserve"> GCP</w:t>
      </w:r>
      <w:r w:rsidRPr="00E44FB2">
        <w:t xml:space="preserve"> log router </w:t>
      </w:r>
      <w:r w:rsidR="00836A45">
        <w:t>configuration</w:t>
      </w:r>
      <w:r w:rsidRPr="00E44FB2">
        <w:t>. Below is the illustration of the instructions: to implement SIEM to GCP using the pushing logs method</w:t>
      </w:r>
      <w:r w:rsidR="00DF6BA5">
        <w:t>.</w:t>
      </w:r>
    </w:p>
    <w:p w14:paraId="786F7876" w14:textId="6F0B770A" w:rsidR="00DF6BA5" w:rsidRPr="00426AA7" w:rsidRDefault="00DF6BA5" w:rsidP="00426AA7"/>
    <w:p w14:paraId="74A26D56" w14:textId="7D0305FF" w:rsidR="000604D1" w:rsidRDefault="004E715E" w:rsidP="00BC7833">
      <w:pPr>
        <w:pStyle w:val="Heading1"/>
        <w:rPr>
          <w:rFonts w:ascii="Times New Roman" w:hAnsi="Times New Roman" w:cs="Times New Roman"/>
          <w:b/>
          <w:bCs/>
          <w:color w:val="auto"/>
          <w:sz w:val="24"/>
          <w:szCs w:val="24"/>
        </w:rPr>
      </w:pPr>
      <w:r>
        <w:rPr>
          <w:noProof/>
        </w:rPr>
        <w:lastRenderedPageBreak/>
        <mc:AlternateContent>
          <mc:Choice Requires="wps">
            <w:drawing>
              <wp:anchor distT="0" distB="0" distL="114300" distR="114300" simplePos="0" relativeHeight="251663360" behindDoc="0" locked="0" layoutInCell="1" allowOverlap="1" wp14:anchorId="7809F507" wp14:editId="2E2836F7">
                <wp:simplePos x="0" y="0"/>
                <wp:positionH relativeFrom="margin">
                  <wp:align>right</wp:align>
                </wp:positionH>
                <wp:positionV relativeFrom="paragraph">
                  <wp:posOffset>5697855</wp:posOffset>
                </wp:positionV>
                <wp:extent cx="5943600" cy="635"/>
                <wp:effectExtent l="0" t="0" r="0" b="8255"/>
                <wp:wrapTopAndBottom/>
                <wp:docPr id="4" name="Text Box 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48BB3C9" w14:textId="7355659D" w:rsidR="004E715E" w:rsidRDefault="004E715E" w:rsidP="004E715E">
                            <w:pPr>
                              <w:pStyle w:val="Caption"/>
                            </w:pPr>
                            <w:r>
                              <w:t xml:space="preserve">Figure </w:t>
                            </w:r>
                            <w:r w:rsidR="00477257">
                              <w:fldChar w:fldCharType="begin"/>
                            </w:r>
                            <w:r w:rsidR="00477257">
                              <w:instrText xml:space="preserve"> SEQ F</w:instrText>
                            </w:r>
                            <w:r w:rsidR="00477257">
                              <w:instrText xml:space="preserve">igure \* ARABIC </w:instrText>
                            </w:r>
                            <w:r w:rsidR="00477257">
                              <w:fldChar w:fldCharType="separate"/>
                            </w:r>
                            <w:r>
                              <w:rPr>
                                <w:noProof/>
                              </w:rPr>
                              <w:t>2</w:t>
                            </w:r>
                            <w:r w:rsidR="00477257">
                              <w:rPr>
                                <w:noProof/>
                              </w:rPr>
                              <w:fldChar w:fldCharType="end"/>
                            </w:r>
                            <w:r>
                              <w:t xml:space="preserve">: Steps to implementing Google SIEMS into the GCP using the pushing logs to </w:t>
                            </w:r>
                            <w:r>
                              <w:t>logSentinel SIEM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9F507" id="Text Box 4" o:spid="_x0000_s1027" type="#_x0000_t202" style="position:absolute;left:0;text-align:left;margin-left:416.8pt;margin-top:448.65pt;width:468pt;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" stroked="f">
                <v:textbox style="mso-fit-shape-to-text:t" inset="0,0,0,0">
                  <w:txbxContent>
                    <w:p w14:paraId="648BB3C9" w14:textId="7355659D" w:rsidR="004E715E" w:rsidRDefault="004E715E" w:rsidP="004E715E">
                      <w:pPr>
                        <w:pStyle w:val="Caption"/>
                      </w:pPr>
                      <w:r>
                        <w:t xml:space="preserve">Figure </w:t>
                      </w:r>
                      <w:r w:rsidR="00477257">
                        <w:fldChar w:fldCharType="begin"/>
                      </w:r>
                      <w:r w:rsidR="00477257">
                        <w:instrText xml:space="preserve"> SEQ F</w:instrText>
                      </w:r>
                      <w:r w:rsidR="00477257">
                        <w:instrText xml:space="preserve">igure \* ARABIC </w:instrText>
                      </w:r>
                      <w:r w:rsidR="00477257">
                        <w:fldChar w:fldCharType="separate"/>
                      </w:r>
                      <w:r>
                        <w:rPr>
                          <w:noProof/>
                        </w:rPr>
                        <w:t>2</w:t>
                      </w:r>
                      <w:r w:rsidR="00477257">
                        <w:rPr>
                          <w:noProof/>
                        </w:rPr>
                        <w:fldChar w:fldCharType="end"/>
                      </w:r>
                      <w:r>
                        <w:t xml:space="preserve">: Steps to implementing Google SIEMS into the GCP using the pushing logs to </w:t>
                      </w:r>
                      <w:r>
                        <w:t>logSentinel SIEM method</w:t>
                      </w:r>
                    </w:p>
                  </w:txbxContent>
                </v:textbox>
                <w10:wrap type="topAndBottom" anchorx="margin"/>
              </v:shape>
            </w:pict>
          </mc:Fallback>
        </mc:AlternateContent>
      </w:r>
      <w:r w:rsidR="00DF6BA5" w:rsidRPr="00DF6BA5">
        <w:rPr>
          <w:noProof/>
        </w:rPr>
        <w:drawing>
          <wp:anchor distT="0" distB="0" distL="114300" distR="114300" simplePos="0" relativeHeight="251659264" behindDoc="0" locked="0" layoutInCell="1" allowOverlap="1" wp14:anchorId="2A913B95" wp14:editId="10F570B0">
            <wp:simplePos x="0" y="0"/>
            <wp:positionH relativeFrom="margin">
              <wp:align>right</wp:align>
            </wp:positionH>
            <wp:positionV relativeFrom="paragraph">
              <wp:posOffset>0</wp:posOffset>
            </wp:positionV>
            <wp:extent cx="5943600" cy="564070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5640705"/>
                    </a:xfrm>
                    <a:prstGeom prst="rect">
                      <a:avLst/>
                    </a:prstGeom>
                  </pic:spPr>
                </pic:pic>
              </a:graphicData>
            </a:graphic>
          </wp:anchor>
        </w:drawing>
      </w:r>
      <w:r w:rsidR="000604D1" w:rsidRPr="00BC7833">
        <w:rPr>
          <w:rFonts w:ascii="Times New Roman" w:hAnsi="Times New Roman" w:cs="Times New Roman"/>
          <w:b/>
          <w:bCs/>
          <w:color w:val="auto"/>
          <w:sz w:val="24"/>
          <w:szCs w:val="24"/>
        </w:rPr>
        <w:t>Benefits of Implementing Google SIEM</w:t>
      </w:r>
    </w:p>
    <w:p w14:paraId="461FBD5C" w14:textId="0169936E" w:rsidR="00695090" w:rsidRDefault="00695090" w:rsidP="00695090">
      <w:r>
        <w:t xml:space="preserve">Different organizations use SIEM systems for different purposes. Despite this, the general purpose of having a </w:t>
      </w:r>
      <w:r w:rsidR="00226FE4">
        <w:t xml:space="preserve">SIEM </w:t>
      </w:r>
      <w:r>
        <w:t xml:space="preserve">system is to ensure </w:t>
      </w:r>
      <w:r w:rsidR="00CF48BC">
        <w:t>Redback Operations</w:t>
      </w:r>
      <w:r w:rsidR="00CF48BC" w:rsidRPr="00BA2B59">
        <w:t xml:space="preserve"> </w:t>
      </w:r>
      <w:r>
        <w:t>has consistent high-quality security and visibility of their network. S</w:t>
      </w:r>
      <w:r w:rsidR="003818F2">
        <w:t>I</w:t>
      </w:r>
      <w:r>
        <w:t xml:space="preserve">EM is one of the most critical systems in the company. </w:t>
      </w:r>
      <w:r w:rsidR="003818F2">
        <w:t>B</w:t>
      </w:r>
      <w:r>
        <w:t>y implementing S</w:t>
      </w:r>
      <w:r w:rsidR="003818F2">
        <w:t>I</w:t>
      </w:r>
      <w:r>
        <w:t>EM, the company will enjoy the following benefits:</w:t>
      </w:r>
    </w:p>
    <w:p w14:paraId="4AB05C38" w14:textId="586FE67B" w:rsidR="00695090" w:rsidRDefault="00695090" w:rsidP="00695090">
      <w:pPr>
        <w:pStyle w:val="ListParagraph"/>
        <w:numPr>
          <w:ilvl w:val="0"/>
          <w:numId w:val="2"/>
        </w:numPr>
      </w:pPr>
      <w:r>
        <w:lastRenderedPageBreak/>
        <w:t xml:space="preserve">Visibility and data aggregation: </w:t>
      </w:r>
      <w:r w:rsidR="0044127E">
        <w:t>D</w:t>
      </w:r>
      <w:r>
        <w:t xml:space="preserve">espite the size of </w:t>
      </w:r>
      <w:r w:rsidR="00CF48BC">
        <w:t>Redback Operations</w:t>
      </w:r>
      <w:r>
        <w:t xml:space="preserve">, </w:t>
      </w:r>
      <w:r w:rsidR="003818F2">
        <w:t xml:space="preserve">the Google </w:t>
      </w:r>
      <w:r w:rsidR="0044127E">
        <w:t xml:space="preserve">SIEM </w:t>
      </w:r>
      <w:r>
        <w:t xml:space="preserve">tool will provide real-time and comprehensive visibility across all networks, systems, databases, and applications in the </w:t>
      </w:r>
      <w:r w:rsidR="00226FE4">
        <w:t>organization</w:t>
      </w:r>
      <w:r>
        <w:t xml:space="preserve">. Additionally, given that the company generates massive data from numerous sources, and in various formats, </w:t>
      </w:r>
      <w:r w:rsidR="003818F2">
        <w:t xml:space="preserve">the Google </w:t>
      </w:r>
      <w:r w:rsidR="00226FE4">
        <w:t xml:space="preserve">SIEM </w:t>
      </w:r>
      <w:r>
        <w:t xml:space="preserve">tool comes in handy to make sense of the data </w:t>
      </w:r>
      <w:r w:rsidR="003818F2">
        <w:t xml:space="preserve">by </w:t>
      </w:r>
      <w:r>
        <w:t xml:space="preserve">automatically aggregating and </w:t>
      </w:r>
      <w:r w:rsidR="00226FE4">
        <w:t>normalizing</w:t>
      </w:r>
      <w:r>
        <w:t xml:space="preserve"> the data. Not only will Google SIEM collect and store data in a </w:t>
      </w:r>
      <w:r w:rsidR="00226FE4">
        <w:t>centralized</w:t>
      </w:r>
      <w:r>
        <w:t xml:space="preserve"> location,</w:t>
      </w:r>
      <w:r w:rsidR="003818F2">
        <w:t xml:space="preserve"> but</w:t>
      </w:r>
      <w:r>
        <w:t xml:space="preserve"> it will also </w:t>
      </w:r>
      <w:r w:rsidR="00226FE4">
        <w:t>normalize</w:t>
      </w:r>
      <w:r>
        <w:t xml:space="preserve"> data to uniform formats that can be easily compared to, </w:t>
      </w:r>
      <w:r w:rsidR="00226FE4">
        <w:t>analyzed</w:t>
      </w:r>
      <w:r>
        <w:t>, interpreted, and find correlations that will help in detecting and preventing security threats and incidences.</w:t>
      </w:r>
    </w:p>
    <w:p w14:paraId="6ACEBC77" w14:textId="01340DEF" w:rsidR="00695090" w:rsidRDefault="00695090" w:rsidP="00695090">
      <w:pPr>
        <w:pStyle w:val="ListParagraph"/>
        <w:numPr>
          <w:ilvl w:val="0"/>
          <w:numId w:val="2"/>
        </w:numPr>
      </w:pPr>
      <w:r>
        <w:t xml:space="preserve">Threats and Vulnerabilities detection: </w:t>
      </w:r>
      <w:r w:rsidR="0044127E">
        <w:t>M</w:t>
      </w:r>
      <w:r>
        <w:t xml:space="preserve">any </w:t>
      </w:r>
      <w:r w:rsidR="00226FE4">
        <w:t>organizations</w:t>
      </w:r>
      <w:r>
        <w:t xml:space="preserve"> have suffered data breaches and malware infiltration that have cost them millions, and a damaged reputation. Additionally, </w:t>
      </w:r>
      <w:r w:rsidR="003818F2">
        <w:t>cyberattacks</w:t>
      </w:r>
      <w:r>
        <w:t xml:space="preserve"> </w:t>
      </w:r>
      <w:r w:rsidR="003818F2">
        <w:t>hav</w:t>
      </w:r>
      <w:r>
        <w:t xml:space="preserve">e become more advanced and sophisticated </w:t>
      </w:r>
      <w:r w:rsidR="003818F2">
        <w:t xml:space="preserve">in </w:t>
      </w:r>
      <w:r>
        <w:t>that the</w:t>
      </w:r>
      <w:r w:rsidR="003818F2">
        <w:t>y a</w:t>
      </w:r>
      <w:r>
        <w:t xml:space="preserve">re now able to pass through detection systems and reside in the network for an unprecedented amount of time. Having implemented </w:t>
      </w:r>
      <w:r w:rsidR="003818F2">
        <w:t xml:space="preserve">the Google </w:t>
      </w:r>
      <w:r>
        <w:t>S</w:t>
      </w:r>
      <w:r w:rsidR="003818F2">
        <w:t>I</w:t>
      </w:r>
      <w:r>
        <w:t>EM system</w:t>
      </w:r>
      <w:r w:rsidR="00CF48BC">
        <w:t xml:space="preserve"> will</w:t>
      </w:r>
      <w:r>
        <w:t xml:space="preserve"> help with </w:t>
      </w:r>
      <w:r w:rsidR="003818F2">
        <w:t>collecting</w:t>
      </w:r>
      <w:r>
        <w:t xml:space="preserve"> and </w:t>
      </w:r>
      <w:r w:rsidR="00226FE4">
        <w:t>analyzing</w:t>
      </w:r>
      <w:r>
        <w:t xml:space="preserve"> log data </w:t>
      </w:r>
      <w:r w:rsidR="003818F2">
        <w:t>generated</w:t>
      </w:r>
      <w:r>
        <w:t xml:space="preserve"> by </w:t>
      </w:r>
      <w:r w:rsidR="003818F2">
        <w:t>assets</w:t>
      </w:r>
      <w:r>
        <w:t xml:space="preserve"> within </w:t>
      </w:r>
      <w:r w:rsidR="00125538">
        <w:t>Redback Operations</w:t>
      </w:r>
      <w:r>
        <w:t xml:space="preserve">, </w:t>
      </w:r>
      <w:r w:rsidR="003818F2">
        <w:t>and can</w:t>
      </w:r>
      <w:r>
        <w:t xml:space="preserve"> detect incidences that could be otherwise missed if the logs were not </w:t>
      </w:r>
      <w:r w:rsidR="00226FE4">
        <w:t>analyzed</w:t>
      </w:r>
      <w:r>
        <w:t xml:space="preserve">. </w:t>
      </w:r>
      <w:r w:rsidR="003818F2">
        <w:t>Analyzing the data logs</w:t>
      </w:r>
      <w:r>
        <w:t xml:space="preserve"> enables the system </w:t>
      </w:r>
      <w:r w:rsidR="003818F2">
        <w:t>to recreate</w:t>
      </w:r>
      <w:r>
        <w:t xml:space="preserve"> the occurrences that have happened and determine the exact nature of the attack or infiltration, and whether it succeeded or not</w:t>
      </w:r>
      <w:r w:rsidR="003818F2">
        <w:t>.</w:t>
      </w:r>
      <w:r>
        <w:t xml:space="preserve"> Once the infiltration </w:t>
      </w:r>
      <w:r w:rsidR="003818F2">
        <w:t>or</w:t>
      </w:r>
      <w:r>
        <w:t xml:space="preserve"> the threat has been detected, the system will alert the administrator </w:t>
      </w:r>
      <w:r w:rsidR="003818F2">
        <w:t>or</w:t>
      </w:r>
      <w:r>
        <w:t xml:space="preserve"> the IT security team and provide a report on the scope of the attack which will enable them to respond accordingly.</w:t>
      </w:r>
    </w:p>
    <w:p w14:paraId="1820FF31" w14:textId="7EC63FB8" w:rsidR="00695090" w:rsidRDefault="00695090" w:rsidP="00695090">
      <w:pPr>
        <w:pStyle w:val="ListParagraph"/>
        <w:numPr>
          <w:ilvl w:val="0"/>
          <w:numId w:val="2"/>
        </w:numPr>
      </w:pPr>
      <w:r>
        <w:t xml:space="preserve">Enhanced efficiency: </w:t>
      </w:r>
      <w:r w:rsidR="0044127E">
        <w:t>I</w:t>
      </w:r>
      <w:r>
        <w:t xml:space="preserve">mplementing </w:t>
      </w:r>
      <w:r w:rsidR="003818F2">
        <w:t xml:space="preserve">the Google </w:t>
      </w:r>
      <w:r>
        <w:t>S</w:t>
      </w:r>
      <w:r w:rsidR="003818F2">
        <w:t>IEM</w:t>
      </w:r>
      <w:r>
        <w:t xml:space="preserve"> tool will significantly improve the efficiency of the security team. </w:t>
      </w:r>
      <w:r w:rsidR="003818F2">
        <w:t xml:space="preserve">Google </w:t>
      </w:r>
      <w:r w:rsidR="00226FE4">
        <w:t xml:space="preserve">SIEM </w:t>
      </w:r>
      <w:r>
        <w:t xml:space="preserve">tool simplifies and automates most of the </w:t>
      </w:r>
      <w:r>
        <w:lastRenderedPageBreak/>
        <w:t>security work that could</w:t>
      </w:r>
      <w:r w:rsidR="003818F2">
        <w:t xml:space="preserve"> ha</w:t>
      </w:r>
      <w:r>
        <w:t>ve been handled by the security team. For instance, the system automatically analyses, interprets, finds correlation</w:t>
      </w:r>
      <w:r w:rsidR="003818F2">
        <w:t>s,</w:t>
      </w:r>
      <w:r>
        <w:t xml:space="preserve"> and report</w:t>
      </w:r>
      <w:r w:rsidR="003818F2">
        <w:t>s</w:t>
      </w:r>
      <w:r>
        <w:t xml:space="preserve"> on its findings on risks and potential threats to the security of the network. It</w:t>
      </w:r>
      <w:r w:rsidR="003818F2">
        <w:t xml:space="preserve">s reporting </w:t>
      </w:r>
      <w:r>
        <w:t xml:space="preserve">feature simplifies data </w:t>
      </w:r>
      <w:r w:rsidR="003818F2">
        <w:t>and</w:t>
      </w:r>
      <w:r>
        <w:t xml:space="preserve"> findings by presenting </w:t>
      </w:r>
      <w:r w:rsidR="003818F2">
        <w:t>them</w:t>
      </w:r>
      <w:r>
        <w:t xml:space="preserve"> in ways that can be easily interpreted by the security team. Additionally, it also has an automated mechanism that uses data correlation and analysis to stop attacks and infiltration as soon as they are detected, or when the attack is still in progress, </w:t>
      </w:r>
      <w:r w:rsidR="00226FE4">
        <w:t>thus</w:t>
      </w:r>
      <w:r>
        <w:t xml:space="preserve"> </w:t>
      </w:r>
      <w:r w:rsidR="00226FE4">
        <w:t>minimizing</w:t>
      </w:r>
      <w:r>
        <w:t xml:space="preserve"> the impact of the attack.</w:t>
      </w:r>
    </w:p>
    <w:p w14:paraId="4437ED36" w14:textId="48BC6A4E" w:rsidR="00695090" w:rsidRPr="00695090" w:rsidRDefault="00695090" w:rsidP="00695090">
      <w:pPr>
        <w:pStyle w:val="ListParagraph"/>
        <w:numPr>
          <w:ilvl w:val="0"/>
          <w:numId w:val="2"/>
        </w:numPr>
      </w:pPr>
      <w:r>
        <w:t xml:space="preserve">Simplified compliance reporting: </w:t>
      </w:r>
      <w:r w:rsidR="003818F2">
        <w:t xml:space="preserve">According to </w:t>
      </w:r>
      <w:proofErr w:type="spellStart"/>
      <w:r w:rsidR="003818F2" w:rsidRPr="00380C8D">
        <w:t>Caldeira</w:t>
      </w:r>
      <w:proofErr w:type="spellEnd"/>
      <w:r w:rsidR="003818F2">
        <w:t>, e</w:t>
      </w:r>
      <w:r>
        <w:t xml:space="preserve">very </w:t>
      </w:r>
      <w:r w:rsidR="00226FE4">
        <w:t>organization</w:t>
      </w:r>
      <w:r>
        <w:t xml:space="preserve"> across all industries, have some regulations and policies they must comply with. It is difficult and time-consuming to ensure </w:t>
      </w:r>
      <w:r w:rsidR="003818F2">
        <w:t xml:space="preserve">compliance with </w:t>
      </w:r>
      <w:r>
        <w:t>all the regulations, as well as provid</w:t>
      </w:r>
      <w:r w:rsidR="003818F2">
        <w:t>e</w:t>
      </w:r>
      <w:r>
        <w:t xml:space="preserve"> evidence that the </w:t>
      </w:r>
      <w:r w:rsidR="00226FE4">
        <w:t>organization</w:t>
      </w:r>
      <w:r>
        <w:t xml:space="preserve"> is complying</w:t>
      </w:r>
      <w:r w:rsidR="00380C8D">
        <w:t xml:space="preserve"> </w:t>
      </w:r>
      <w:r w:rsidR="003818F2">
        <w:t>[7]</w:t>
      </w:r>
      <w:r>
        <w:t xml:space="preserve">. </w:t>
      </w:r>
      <w:r w:rsidR="003818F2">
        <w:t xml:space="preserve">Google </w:t>
      </w:r>
      <w:r w:rsidR="00226FE4">
        <w:t xml:space="preserve">SIEM </w:t>
      </w:r>
      <w:r>
        <w:t xml:space="preserve">system comes in handy through its capabilities of collecting, </w:t>
      </w:r>
      <w:r w:rsidR="00226FE4">
        <w:t>normalizing</w:t>
      </w:r>
      <w:r w:rsidR="003818F2">
        <w:t>,</w:t>
      </w:r>
      <w:r>
        <w:t xml:space="preserve"> and </w:t>
      </w:r>
      <w:r w:rsidR="00226FE4">
        <w:t>organizing</w:t>
      </w:r>
      <w:r>
        <w:t xml:space="preserve"> log data which helps to simplify the compliance reporting process. Many compliance reports and </w:t>
      </w:r>
      <w:r w:rsidR="00226FE4">
        <w:t>customized</w:t>
      </w:r>
      <w:r>
        <w:t xml:space="preserve"> reports that include all relevant long, security events across the company</w:t>
      </w:r>
      <w:r w:rsidR="003818F2">
        <w:t xml:space="preserve"> [7]</w:t>
      </w:r>
      <w:r>
        <w:t xml:space="preserve">. Implementing </w:t>
      </w:r>
      <w:r w:rsidR="003818F2">
        <w:t xml:space="preserve">Google </w:t>
      </w:r>
      <w:r>
        <w:t>S</w:t>
      </w:r>
      <w:r w:rsidR="003818F2">
        <w:t>I</w:t>
      </w:r>
      <w:r>
        <w:t xml:space="preserve">EM is beneficial </w:t>
      </w:r>
      <w:r w:rsidR="00125538">
        <w:t>to Redback Operations</w:t>
      </w:r>
      <w:r>
        <w:t xml:space="preserve"> </w:t>
      </w:r>
      <w:r w:rsidR="00125538">
        <w:t>a</w:t>
      </w:r>
      <w:r>
        <w:t xml:space="preserve">s it provides </w:t>
      </w:r>
      <w:r w:rsidR="00226FE4">
        <w:t>centralized</w:t>
      </w:r>
      <w:r>
        <w:t xml:space="preserve"> logging capabilities. </w:t>
      </w:r>
      <w:r w:rsidR="00125538">
        <w:t>Redback Operations</w:t>
      </w:r>
      <w:r w:rsidR="00125538" w:rsidRPr="00BA2B59">
        <w:t xml:space="preserve"> </w:t>
      </w:r>
      <w:r>
        <w:t>will no longer need to manually, retrieve the data from every database, network, system</w:t>
      </w:r>
      <w:r w:rsidR="003818F2">
        <w:t>,</w:t>
      </w:r>
      <w:r>
        <w:t xml:space="preserve"> and application within the IT environment, nor will</w:t>
      </w:r>
      <w:r w:rsidR="003818F2">
        <w:t xml:space="preserve"> it be</w:t>
      </w:r>
      <w:r>
        <w:t xml:space="preserve"> forced to generate individual reports from the individual </w:t>
      </w:r>
      <w:r w:rsidR="003818F2">
        <w:t>assets</w:t>
      </w:r>
      <w:r>
        <w:t>, then assemble them into a single report.</w:t>
      </w:r>
    </w:p>
    <w:p w14:paraId="15EAA321" w14:textId="2916B352" w:rsidR="000604D1" w:rsidRDefault="000604D1" w:rsidP="00BC7833">
      <w:pPr>
        <w:pStyle w:val="Heading1"/>
        <w:rPr>
          <w:rFonts w:ascii="Times New Roman" w:hAnsi="Times New Roman" w:cs="Times New Roman"/>
          <w:b/>
          <w:bCs/>
          <w:color w:val="auto"/>
          <w:sz w:val="24"/>
          <w:szCs w:val="24"/>
        </w:rPr>
      </w:pPr>
      <w:r w:rsidRPr="00BC7833">
        <w:rPr>
          <w:rFonts w:ascii="Times New Roman" w:hAnsi="Times New Roman" w:cs="Times New Roman"/>
          <w:b/>
          <w:bCs/>
          <w:color w:val="auto"/>
          <w:sz w:val="24"/>
          <w:szCs w:val="24"/>
        </w:rPr>
        <w:t>Conclusion</w:t>
      </w:r>
    </w:p>
    <w:p w14:paraId="66EA27DB" w14:textId="36BF1C34" w:rsidR="003818F2" w:rsidRPr="003818F2" w:rsidRDefault="003818F2" w:rsidP="003818F2">
      <w:r w:rsidRPr="003818F2">
        <w:t>Google SIEM system is a great</w:t>
      </w:r>
      <w:r>
        <w:t xml:space="preserve"> security</w:t>
      </w:r>
      <w:r w:rsidRPr="003818F2">
        <w:t xml:space="preserve"> tool</w:t>
      </w:r>
      <w:r>
        <w:t xml:space="preserve"> t</w:t>
      </w:r>
      <w:r w:rsidRPr="003818F2">
        <w:t xml:space="preserve">he company will significantly benefit from. </w:t>
      </w:r>
      <w:r>
        <w:t>I</w:t>
      </w:r>
      <w:r w:rsidRPr="003818F2">
        <w:t xml:space="preserve">ts objectives of providing real-time visibility across </w:t>
      </w:r>
      <w:r w:rsidR="005D5EA0">
        <w:t>Redback Operations Company</w:t>
      </w:r>
      <w:r w:rsidRPr="003818F2">
        <w:t xml:space="preserve">, information, </w:t>
      </w:r>
      <w:r>
        <w:t xml:space="preserve">and </w:t>
      </w:r>
      <w:r w:rsidRPr="003818F2">
        <w:t xml:space="preserve">security system, establish relations between events gathered from the </w:t>
      </w:r>
      <w:r w:rsidRPr="003818F2">
        <w:lastRenderedPageBreak/>
        <w:t>collecting data and security events, consolidat</w:t>
      </w:r>
      <w:r>
        <w:t>e</w:t>
      </w:r>
      <w:r w:rsidRPr="003818F2">
        <w:t xml:space="preserve"> data from the resources, and automatically notify the </w:t>
      </w:r>
      <w:r>
        <w:t>administrator</w:t>
      </w:r>
      <w:r w:rsidRPr="003818F2">
        <w:t xml:space="preserve"> of any problem in the information security system, its robust capabilities</w:t>
      </w:r>
      <w:r>
        <w:t>,</w:t>
      </w:r>
      <w:r w:rsidRPr="003818F2">
        <w:t xml:space="preserve"> and features</w:t>
      </w:r>
      <w:r>
        <w:t xml:space="preserve">, and its numerous benefits, it is recommended that the company implement the Google SIEM system. </w:t>
      </w:r>
    </w:p>
    <w:p w14:paraId="61760DE6" w14:textId="0BD0E299" w:rsidR="000604D1" w:rsidRDefault="000604D1" w:rsidP="00BC7833">
      <w:pPr>
        <w:pStyle w:val="Heading1"/>
        <w:rPr>
          <w:rFonts w:ascii="Times New Roman" w:hAnsi="Times New Roman" w:cs="Times New Roman"/>
          <w:b/>
          <w:bCs/>
          <w:color w:val="auto"/>
          <w:sz w:val="24"/>
          <w:szCs w:val="24"/>
        </w:rPr>
      </w:pPr>
      <w:r w:rsidRPr="00BC7833">
        <w:rPr>
          <w:rFonts w:ascii="Times New Roman" w:hAnsi="Times New Roman" w:cs="Times New Roman"/>
          <w:b/>
          <w:bCs/>
          <w:color w:val="auto"/>
          <w:sz w:val="24"/>
          <w:szCs w:val="24"/>
        </w:rPr>
        <w:t xml:space="preserve">References </w:t>
      </w:r>
    </w:p>
    <w:p w14:paraId="51BD6AF8" w14:textId="77777777" w:rsidR="003818F2" w:rsidRDefault="003818F2" w:rsidP="003818F2">
      <w:pPr>
        <w:pStyle w:val="NormalWeb"/>
        <w:spacing w:before="0" w:beforeAutospacing="0" w:after="0" w:afterAutospacing="0"/>
        <w:ind w:left="720" w:hanging="360"/>
      </w:pPr>
      <w:r>
        <w:t>[1]</w:t>
      </w:r>
      <w:r>
        <w:tab/>
      </w:r>
      <w:proofErr w:type="spellStart"/>
      <w:r>
        <w:t>González-Granadillo</w:t>
      </w:r>
      <w:proofErr w:type="spellEnd"/>
      <w:r>
        <w:t xml:space="preserve">, G., </w:t>
      </w:r>
      <w:proofErr w:type="spellStart"/>
      <w:r>
        <w:t>González-Zarzosa</w:t>
      </w:r>
      <w:proofErr w:type="spellEnd"/>
      <w:r>
        <w:t xml:space="preserve">, S., &amp; Diaz, R. (2021). Security Information and Event Management (SIEM): Analysis, Trends, and Usage in Critical Infrastructures. </w:t>
      </w:r>
      <w:r>
        <w:rPr>
          <w:i/>
          <w:iCs/>
        </w:rPr>
        <w:t>Sensors</w:t>
      </w:r>
      <w:r>
        <w:t xml:space="preserve">, </w:t>
      </w:r>
      <w:r>
        <w:rPr>
          <w:i/>
          <w:iCs/>
        </w:rPr>
        <w:t>21</w:t>
      </w:r>
      <w:r>
        <w:t xml:space="preserve">(14), 4759. </w:t>
      </w:r>
      <w:hyperlink r:id="rId7" w:history="1">
        <w:r w:rsidRPr="00B96A3B">
          <w:rPr>
            <w:rStyle w:val="Hyperlink"/>
          </w:rPr>
          <w:t>https://doi.org/10.3390/s21144759</w:t>
        </w:r>
      </w:hyperlink>
    </w:p>
    <w:p w14:paraId="2C69E8EE" w14:textId="77777777" w:rsidR="003818F2" w:rsidRDefault="003818F2" w:rsidP="003818F2">
      <w:pPr>
        <w:pStyle w:val="NormalWeb"/>
        <w:spacing w:before="0" w:beforeAutospacing="0" w:after="0" w:afterAutospacing="0" w:line="480" w:lineRule="auto"/>
      </w:pPr>
    </w:p>
    <w:p w14:paraId="569A4250" w14:textId="77777777" w:rsidR="003818F2" w:rsidRDefault="003818F2" w:rsidP="003818F2">
      <w:pPr>
        <w:pStyle w:val="NormalWeb"/>
        <w:spacing w:before="0" w:beforeAutospacing="0" w:after="0" w:afterAutospacing="0"/>
        <w:ind w:left="720" w:hanging="360"/>
      </w:pPr>
      <w:r>
        <w:t>[2]</w:t>
      </w:r>
      <w:r>
        <w:tab/>
      </w:r>
      <w:proofErr w:type="spellStart"/>
      <w:r>
        <w:t>Miloslavskaya</w:t>
      </w:r>
      <w:proofErr w:type="spellEnd"/>
      <w:r>
        <w:t xml:space="preserve">, N. (2017). Analysis of SIEM Systems and Their Usage in Security Operations and Security Intelligence Centers. </w:t>
      </w:r>
      <w:r>
        <w:rPr>
          <w:i/>
          <w:iCs/>
        </w:rPr>
        <w:t>Advances in Intelligent Systems and Computing</w:t>
      </w:r>
      <w:r>
        <w:t xml:space="preserve">, 282–288. </w:t>
      </w:r>
      <w:hyperlink r:id="rId8" w:history="1">
        <w:r w:rsidRPr="00B96A3B">
          <w:rPr>
            <w:rStyle w:val="Hyperlink"/>
          </w:rPr>
          <w:t>https://doi.org/10.1007/978-3-319-63940-6_40</w:t>
        </w:r>
      </w:hyperlink>
    </w:p>
    <w:p w14:paraId="06A3D7CB" w14:textId="77777777" w:rsidR="003818F2" w:rsidRDefault="003818F2" w:rsidP="003818F2">
      <w:pPr>
        <w:pStyle w:val="NormalWeb"/>
        <w:spacing w:before="0" w:beforeAutospacing="0" w:after="0" w:afterAutospacing="0"/>
      </w:pPr>
    </w:p>
    <w:p w14:paraId="705139B6" w14:textId="77777777" w:rsidR="003818F2" w:rsidRDefault="003818F2" w:rsidP="003818F2">
      <w:pPr>
        <w:pStyle w:val="NormalWeb"/>
        <w:spacing w:before="0" w:beforeAutospacing="0" w:after="0" w:afterAutospacing="0"/>
        <w:ind w:left="720" w:hanging="360"/>
      </w:pPr>
      <w:r>
        <w:t>[3]</w:t>
      </w:r>
      <w:r>
        <w:tab/>
        <w:t xml:space="preserve">Díaz López, D., Blanco Uribe, M., Santiago </w:t>
      </w:r>
      <w:proofErr w:type="spellStart"/>
      <w:r>
        <w:t>Cely</w:t>
      </w:r>
      <w:proofErr w:type="spellEnd"/>
      <w:r>
        <w:t xml:space="preserve">, C., Vega Torres, A., Moreno </w:t>
      </w:r>
      <w:proofErr w:type="spellStart"/>
      <w:r>
        <w:t>Guataquira</w:t>
      </w:r>
      <w:proofErr w:type="spellEnd"/>
      <w:r>
        <w:t xml:space="preserve">, N., </w:t>
      </w:r>
      <w:proofErr w:type="spellStart"/>
      <w:r>
        <w:t>Morón</w:t>
      </w:r>
      <w:proofErr w:type="spellEnd"/>
      <w:r>
        <w:t xml:space="preserve"> Castro, S., Nespoli, P., &amp; </w:t>
      </w:r>
      <w:proofErr w:type="spellStart"/>
      <w:r>
        <w:t>Gómez</w:t>
      </w:r>
      <w:proofErr w:type="spellEnd"/>
      <w:r>
        <w:t xml:space="preserve"> </w:t>
      </w:r>
      <w:proofErr w:type="spellStart"/>
      <w:r>
        <w:t>Mármol</w:t>
      </w:r>
      <w:proofErr w:type="spellEnd"/>
      <w:r>
        <w:t xml:space="preserve">, F. (2018). Shielding IoT against Cyber-Attacks: An Event-Based Approach Using SIEM. </w:t>
      </w:r>
      <w:r>
        <w:rPr>
          <w:i/>
          <w:iCs/>
        </w:rPr>
        <w:t>Wireless Communications and Mobile Computing</w:t>
      </w:r>
      <w:r>
        <w:t xml:space="preserve">, </w:t>
      </w:r>
      <w:r>
        <w:rPr>
          <w:i/>
          <w:iCs/>
        </w:rPr>
        <w:t>2018</w:t>
      </w:r>
      <w:r>
        <w:t xml:space="preserve">, 1–18. </w:t>
      </w:r>
      <w:hyperlink r:id="rId9" w:history="1">
        <w:r w:rsidRPr="00B96A3B">
          <w:rPr>
            <w:rStyle w:val="Hyperlink"/>
          </w:rPr>
          <w:t>https://doi.org/10.1155/2018/3029638</w:t>
        </w:r>
      </w:hyperlink>
    </w:p>
    <w:p w14:paraId="160070C3" w14:textId="77777777" w:rsidR="003818F2" w:rsidRDefault="003818F2" w:rsidP="003818F2">
      <w:pPr>
        <w:pStyle w:val="NormalWeb"/>
        <w:spacing w:before="0" w:beforeAutospacing="0" w:after="0" w:afterAutospacing="0" w:line="480" w:lineRule="auto"/>
      </w:pPr>
    </w:p>
    <w:p w14:paraId="45966C37" w14:textId="3B9ACA05" w:rsidR="003818F2" w:rsidRDefault="003818F2" w:rsidP="003818F2">
      <w:pPr>
        <w:pStyle w:val="NormalWeb"/>
        <w:spacing w:before="0" w:beforeAutospacing="0" w:after="0" w:afterAutospacing="0"/>
        <w:ind w:left="720" w:hanging="360"/>
      </w:pPr>
      <w:r>
        <w:t>[4]</w:t>
      </w:r>
      <w:r>
        <w:tab/>
        <w:t xml:space="preserve">Uehara, M. (2021). Zero Trust Security in the Mist Architecture. </w:t>
      </w:r>
      <w:r>
        <w:rPr>
          <w:i/>
          <w:iCs/>
        </w:rPr>
        <w:t>Complex, Intelligent and Software Intensive Systems</w:t>
      </w:r>
      <w:r>
        <w:t xml:space="preserve">, </w:t>
      </w:r>
      <w:r>
        <w:rPr>
          <w:i/>
          <w:iCs/>
        </w:rPr>
        <w:t>278</w:t>
      </w:r>
      <w:r>
        <w:t>, 185–194. https://doi.org/10.1007/978-3-030-79725-6_18</w:t>
      </w:r>
    </w:p>
    <w:p w14:paraId="286BB022" w14:textId="77777777" w:rsidR="003818F2" w:rsidRDefault="003818F2" w:rsidP="003818F2">
      <w:pPr>
        <w:pStyle w:val="NormalWeb"/>
        <w:spacing w:before="0" w:beforeAutospacing="0" w:after="0" w:afterAutospacing="0" w:line="480" w:lineRule="auto"/>
      </w:pPr>
    </w:p>
    <w:p w14:paraId="36C25B17" w14:textId="5E83A067" w:rsidR="003818F2" w:rsidRDefault="003818F2" w:rsidP="003818F2">
      <w:pPr>
        <w:pStyle w:val="NormalWeb"/>
        <w:spacing w:before="0" w:beforeAutospacing="0" w:after="0" w:afterAutospacing="0"/>
        <w:ind w:left="720" w:hanging="360"/>
      </w:pPr>
      <w:r>
        <w:t>[5]</w:t>
      </w:r>
      <w:r>
        <w:tab/>
      </w:r>
      <w:proofErr w:type="spellStart"/>
      <w:r>
        <w:t>Mokalled</w:t>
      </w:r>
      <w:proofErr w:type="spellEnd"/>
      <w:r>
        <w:t xml:space="preserve">, H., Catelli, R., Casola, V., </w:t>
      </w:r>
      <w:proofErr w:type="spellStart"/>
      <w:r>
        <w:t>Debertol</w:t>
      </w:r>
      <w:proofErr w:type="spellEnd"/>
      <w:r>
        <w:t xml:space="preserve">, D., </w:t>
      </w:r>
      <w:proofErr w:type="spellStart"/>
      <w:r>
        <w:t>Meda</w:t>
      </w:r>
      <w:proofErr w:type="spellEnd"/>
      <w:r>
        <w:t xml:space="preserve">, E., &amp; Zunino, R. (2019). The Applicability of a SIEM Solution: Requirements and Evaluation. </w:t>
      </w:r>
      <w:r>
        <w:rPr>
          <w:i/>
          <w:iCs/>
        </w:rPr>
        <w:t>2019 IEEE 28th International Conference on Enabling Technologies: Infrastructure for Collaborative Enterprises (WETICE)</w:t>
      </w:r>
      <w:r>
        <w:t xml:space="preserve">. </w:t>
      </w:r>
      <w:hyperlink r:id="rId10" w:history="1">
        <w:r w:rsidRPr="00B96A3B">
          <w:rPr>
            <w:rStyle w:val="Hyperlink"/>
          </w:rPr>
          <w:t>https://doi.org/10.1109/wetice.2019.00036</w:t>
        </w:r>
      </w:hyperlink>
    </w:p>
    <w:p w14:paraId="466CBF62" w14:textId="77777777" w:rsidR="003818F2" w:rsidRDefault="003818F2" w:rsidP="003818F2">
      <w:pPr>
        <w:pStyle w:val="NormalWeb"/>
        <w:spacing w:before="0" w:beforeAutospacing="0" w:after="0" w:afterAutospacing="0" w:line="480" w:lineRule="auto"/>
        <w:ind w:left="360"/>
      </w:pPr>
    </w:p>
    <w:p w14:paraId="592D446A" w14:textId="1FFEF14E" w:rsidR="003818F2" w:rsidRDefault="003818F2" w:rsidP="003818F2">
      <w:pPr>
        <w:pStyle w:val="NormalWeb"/>
        <w:spacing w:before="0" w:beforeAutospacing="0" w:after="0" w:afterAutospacing="0"/>
        <w:ind w:left="720" w:hanging="360"/>
      </w:pPr>
      <w:r>
        <w:t>[6]</w:t>
      </w:r>
      <w:r>
        <w:tab/>
      </w:r>
      <w:proofErr w:type="spellStart"/>
      <w:r>
        <w:t>Mokalled</w:t>
      </w:r>
      <w:proofErr w:type="spellEnd"/>
      <w:r>
        <w:t xml:space="preserve">, H., Catelli, R., Casola, V., </w:t>
      </w:r>
      <w:proofErr w:type="spellStart"/>
      <w:r>
        <w:t>Debertol</w:t>
      </w:r>
      <w:proofErr w:type="spellEnd"/>
      <w:r>
        <w:t xml:space="preserve">, D., </w:t>
      </w:r>
      <w:proofErr w:type="spellStart"/>
      <w:r>
        <w:t>Meda</w:t>
      </w:r>
      <w:proofErr w:type="spellEnd"/>
      <w:r>
        <w:t xml:space="preserve">, E., &amp; Zunino, R. (2020). The Guidelines to Adopt an Applicable SIEM Solution. </w:t>
      </w:r>
      <w:r>
        <w:rPr>
          <w:i/>
          <w:iCs/>
        </w:rPr>
        <w:t>Journal of Information Security</w:t>
      </w:r>
      <w:r>
        <w:t xml:space="preserve">, </w:t>
      </w:r>
      <w:r>
        <w:rPr>
          <w:i/>
          <w:iCs/>
        </w:rPr>
        <w:t>11</w:t>
      </w:r>
      <w:r>
        <w:t xml:space="preserve">(01), 46–70. </w:t>
      </w:r>
      <w:hyperlink r:id="rId11" w:history="1">
        <w:r w:rsidRPr="00B96A3B">
          <w:rPr>
            <w:rStyle w:val="Hyperlink"/>
          </w:rPr>
          <w:t>https://doi.org/10.4236/jis.2020.111003</w:t>
        </w:r>
      </w:hyperlink>
    </w:p>
    <w:p w14:paraId="76CAECB4" w14:textId="77777777" w:rsidR="003818F2" w:rsidRDefault="003818F2" w:rsidP="003818F2">
      <w:pPr>
        <w:pStyle w:val="NormalWeb"/>
        <w:spacing w:before="0" w:beforeAutospacing="0" w:after="0" w:afterAutospacing="0" w:line="480" w:lineRule="auto"/>
        <w:ind w:left="360"/>
      </w:pPr>
    </w:p>
    <w:p w14:paraId="0A01CAC0" w14:textId="77777777" w:rsidR="003818F2" w:rsidRDefault="003818F2" w:rsidP="003818F2">
      <w:pPr>
        <w:pStyle w:val="NormalWeb"/>
        <w:spacing w:before="0" w:beforeAutospacing="0" w:after="0" w:afterAutospacing="0"/>
        <w:ind w:left="720" w:hanging="360"/>
      </w:pPr>
      <w:r>
        <w:t>[7]</w:t>
      </w:r>
      <w:r>
        <w:tab/>
      </w:r>
      <w:proofErr w:type="spellStart"/>
      <w:r>
        <w:t>Caldeira</w:t>
      </w:r>
      <w:proofErr w:type="spellEnd"/>
      <w:r>
        <w:t xml:space="preserve">, H. (2021). </w:t>
      </w:r>
      <w:r>
        <w:rPr>
          <w:i/>
          <w:iCs/>
        </w:rPr>
        <w:t>Security Information and Event Management (SIEM) Implementation Recommendations to Enhance Network Security - ProQuest</w:t>
      </w:r>
      <w:r>
        <w:t xml:space="preserve">. Www.proquest.com. </w:t>
      </w:r>
      <w:hyperlink r:id="rId12" w:history="1">
        <w:r w:rsidRPr="00B96A3B">
          <w:rPr>
            <w:rStyle w:val="Hyperlink"/>
          </w:rPr>
          <w:t>https://www.proquest.com/openview/9e4526ef3c8c179fc9128f72132a9eee/1?pq-origsite=gscholar&amp;cbl=18750&amp;diss=y</w:t>
        </w:r>
      </w:hyperlink>
    </w:p>
    <w:p w14:paraId="38A68627" w14:textId="01CBE100" w:rsidR="003818F2" w:rsidRDefault="003818F2" w:rsidP="003818F2">
      <w:pPr>
        <w:pStyle w:val="NormalWeb"/>
        <w:spacing w:before="0" w:beforeAutospacing="0" w:after="0" w:afterAutospacing="0"/>
        <w:ind w:left="720" w:hanging="360"/>
      </w:pPr>
    </w:p>
    <w:p w14:paraId="6791B1B1" w14:textId="77777777" w:rsidR="003818F2" w:rsidRPr="003818F2" w:rsidRDefault="003818F2" w:rsidP="003818F2"/>
    <w:sectPr w:rsidR="003818F2" w:rsidRPr="003818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24E2"/>
    <w:multiLevelType w:val="hybridMultilevel"/>
    <w:tmpl w:val="3B9E9386"/>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D42FD3"/>
    <w:multiLevelType w:val="hybridMultilevel"/>
    <w:tmpl w:val="C38E916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99A0F38"/>
    <w:multiLevelType w:val="hybridMultilevel"/>
    <w:tmpl w:val="2ED294E8"/>
    <w:lvl w:ilvl="0" w:tplc="CF768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9461704">
    <w:abstractNumId w:val="0"/>
  </w:num>
  <w:num w:numId="2" w16cid:durableId="1482382726">
    <w:abstractNumId w:val="1"/>
  </w:num>
  <w:num w:numId="3" w16cid:durableId="14923351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zMLE0NjE2NTA2tTRX0lEKTi0uzszPAykwqgUA1nI+tSwAAAA="/>
  </w:docVars>
  <w:rsids>
    <w:rsidRoot w:val="00944E5B"/>
    <w:rsid w:val="000453AE"/>
    <w:rsid w:val="000604D1"/>
    <w:rsid w:val="00125538"/>
    <w:rsid w:val="00172726"/>
    <w:rsid w:val="00226FE4"/>
    <w:rsid w:val="00312096"/>
    <w:rsid w:val="003240DC"/>
    <w:rsid w:val="00330D76"/>
    <w:rsid w:val="00380C8D"/>
    <w:rsid w:val="003818F2"/>
    <w:rsid w:val="00401301"/>
    <w:rsid w:val="00426AA7"/>
    <w:rsid w:val="0044127E"/>
    <w:rsid w:val="00465B91"/>
    <w:rsid w:val="00474E3D"/>
    <w:rsid w:val="00477257"/>
    <w:rsid w:val="004E715E"/>
    <w:rsid w:val="00512E4F"/>
    <w:rsid w:val="00517DFC"/>
    <w:rsid w:val="00571E26"/>
    <w:rsid w:val="00573A3E"/>
    <w:rsid w:val="005808CD"/>
    <w:rsid w:val="005D5EA0"/>
    <w:rsid w:val="00695090"/>
    <w:rsid w:val="006F2104"/>
    <w:rsid w:val="007871D9"/>
    <w:rsid w:val="00813D0F"/>
    <w:rsid w:val="0083322C"/>
    <w:rsid w:val="00836A45"/>
    <w:rsid w:val="008D5F1C"/>
    <w:rsid w:val="008E4C8D"/>
    <w:rsid w:val="00937E89"/>
    <w:rsid w:val="00944E5B"/>
    <w:rsid w:val="00960024"/>
    <w:rsid w:val="00982FE8"/>
    <w:rsid w:val="009C2308"/>
    <w:rsid w:val="00A13990"/>
    <w:rsid w:val="00AB0780"/>
    <w:rsid w:val="00B6522F"/>
    <w:rsid w:val="00B736F8"/>
    <w:rsid w:val="00B84036"/>
    <w:rsid w:val="00BA2B59"/>
    <w:rsid w:val="00BC7833"/>
    <w:rsid w:val="00BF4738"/>
    <w:rsid w:val="00C75888"/>
    <w:rsid w:val="00CA284D"/>
    <w:rsid w:val="00CF48BC"/>
    <w:rsid w:val="00D249D1"/>
    <w:rsid w:val="00D7174C"/>
    <w:rsid w:val="00DB53FF"/>
    <w:rsid w:val="00DB6FD3"/>
    <w:rsid w:val="00DF6BA5"/>
    <w:rsid w:val="00E32A19"/>
    <w:rsid w:val="00E42BFC"/>
    <w:rsid w:val="00E44FB2"/>
    <w:rsid w:val="00EF516F"/>
    <w:rsid w:val="00FC6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851B5"/>
  <w15:chartTrackingRefBased/>
  <w15:docId w15:val="{2414E5B7-6FAA-4C34-87F1-0AA7EDF9A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16"/>
        <w:lang w:val="en-US" w:eastAsia="en-US" w:bidi="ar-SA"/>
      </w:rPr>
    </w:rPrDefault>
    <w:pPrDefault>
      <w:pPr>
        <w:spacing w:after="16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A45"/>
  </w:style>
  <w:style w:type="paragraph" w:styleId="Heading1">
    <w:name w:val="heading 1"/>
    <w:basedOn w:val="Normal"/>
    <w:next w:val="Normal"/>
    <w:link w:val="Heading1Char"/>
    <w:uiPriority w:val="9"/>
    <w:qFormat/>
    <w:rsid w:val="00BC78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83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249D1"/>
    <w:pPr>
      <w:ind w:left="720"/>
      <w:contextualSpacing/>
    </w:pPr>
  </w:style>
  <w:style w:type="paragraph" w:styleId="Caption">
    <w:name w:val="caption"/>
    <w:basedOn w:val="Normal"/>
    <w:next w:val="Normal"/>
    <w:uiPriority w:val="35"/>
    <w:unhideWhenUsed/>
    <w:qFormat/>
    <w:rsid w:val="00DF6BA5"/>
    <w:pPr>
      <w:spacing w:after="200" w:line="240" w:lineRule="auto"/>
    </w:pPr>
    <w:rPr>
      <w:i/>
      <w:iCs/>
      <w:color w:val="44546A" w:themeColor="text2"/>
      <w:sz w:val="18"/>
      <w:szCs w:val="18"/>
    </w:rPr>
  </w:style>
  <w:style w:type="paragraph" w:styleId="NormalWeb">
    <w:name w:val="Normal (Web)"/>
    <w:basedOn w:val="Normal"/>
    <w:uiPriority w:val="99"/>
    <w:semiHidden/>
    <w:unhideWhenUsed/>
    <w:rsid w:val="003818F2"/>
    <w:pPr>
      <w:spacing w:before="100" w:beforeAutospacing="1" w:after="100" w:afterAutospacing="1" w:line="240" w:lineRule="auto"/>
      <w:ind w:firstLine="0"/>
      <w:jc w:val="left"/>
    </w:pPr>
    <w:rPr>
      <w:rFonts w:eastAsia="Times New Roman"/>
      <w:szCs w:val="24"/>
    </w:rPr>
  </w:style>
  <w:style w:type="character" w:styleId="Hyperlink">
    <w:name w:val="Hyperlink"/>
    <w:basedOn w:val="DefaultParagraphFont"/>
    <w:uiPriority w:val="99"/>
    <w:unhideWhenUsed/>
    <w:rsid w:val="003818F2"/>
    <w:rPr>
      <w:color w:val="0563C1" w:themeColor="hyperlink"/>
      <w:u w:val="single"/>
    </w:rPr>
  </w:style>
  <w:style w:type="character" w:styleId="UnresolvedMention">
    <w:name w:val="Unresolved Mention"/>
    <w:basedOn w:val="DefaultParagraphFont"/>
    <w:uiPriority w:val="99"/>
    <w:semiHidden/>
    <w:unhideWhenUsed/>
    <w:rsid w:val="00381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434937">
      <w:bodyDiv w:val="1"/>
      <w:marLeft w:val="0"/>
      <w:marRight w:val="0"/>
      <w:marTop w:val="0"/>
      <w:marBottom w:val="0"/>
      <w:divBdr>
        <w:top w:val="none" w:sz="0" w:space="0" w:color="auto"/>
        <w:left w:val="none" w:sz="0" w:space="0" w:color="auto"/>
        <w:bottom w:val="none" w:sz="0" w:space="0" w:color="auto"/>
        <w:right w:val="none" w:sz="0" w:space="0" w:color="auto"/>
      </w:divBdr>
      <w:divsChild>
        <w:div w:id="20679489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319-63940-6_4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3390/s21144759" TargetMode="External"/><Relationship Id="rId12" Type="http://schemas.openxmlformats.org/officeDocument/2006/relationships/hyperlink" Target="https://www.proquest.com/openview/9e4526ef3c8c179fc9128f72132a9eee/1?pq-origsite=gscholar&amp;cbl=18750&amp;diss=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4236/jis.2020.111003" TargetMode="External"/><Relationship Id="rId5" Type="http://schemas.openxmlformats.org/officeDocument/2006/relationships/image" Target="media/image1.png"/><Relationship Id="rId10" Type="http://schemas.openxmlformats.org/officeDocument/2006/relationships/hyperlink" Target="https://doi.org/10.1109/wetice.2019.00036" TargetMode="External"/><Relationship Id="rId4" Type="http://schemas.openxmlformats.org/officeDocument/2006/relationships/webSettings" Target="webSettings.xml"/><Relationship Id="rId9" Type="http://schemas.openxmlformats.org/officeDocument/2006/relationships/hyperlink" Target="https://doi.org/10.1155/2018/302963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311</Words>
  <Characters>1317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otich</dc:creator>
  <cp:keywords/>
  <dc:description/>
  <cp:lastModifiedBy>RATNAYAKE MUDIYANSELAGE NAVINDU OMESH RATNAYAKE</cp:lastModifiedBy>
  <cp:revision>2</cp:revision>
  <dcterms:created xsi:type="dcterms:W3CDTF">2022-12-17T17:40:00Z</dcterms:created>
  <dcterms:modified xsi:type="dcterms:W3CDTF">2022-12-17T17:40:00Z</dcterms:modified>
</cp:coreProperties>
</file>